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6"/>
        <w:gridCol w:w="3183"/>
      </w:tblGrid>
      <w:tr w:rsidR="00F35109" w:rsidTr="00B612DB">
        <w:trPr>
          <w:trHeight w:val="1296"/>
          <w:jc w:val="center"/>
        </w:trPr>
        <w:tc>
          <w:tcPr>
            <w:tcW w:w="3726" w:type="dxa"/>
          </w:tcPr>
          <w:p w:rsidR="00226D68" w:rsidRDefault="00F84ECE" w:rsidP="00F35109">
            <w:pPr>
              <w:jc w:val="right"/>
            </w:pPr>
            <w:r>
              <w:rPr>
                <w:noProof/>
                <w:lang w:eastAsia="el-GR"/>
              </w:rPr>
              <w:drawing>
                <wp:inline distT="0" distB="0" distL="0" distR="0" wp14:anchorId="7E1EBA03" wp14:editId="2A0BED79">
                  <wp:extent cx="2143125" cy="7334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4939"/>
                          <a:stretch/>
                        </pic:blipFill>
                        <pic:spPr bwMode="auto">
                          <a:xfrm>
                            <a:off x="0" y="0"/>
                            <a:ext cx="2143125" cy="733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3" w:type="dxa"/>
          </w:tcPr>
          <w:p w:rsidR="00226D68" w:rsidRPr="00F84ECE" w:rsidRDefault="00226D68" w:rsidP="00B612DB">
            <w:pPr>
              <w:spacing w:before="200" w:line="240" w:lineRule="auto"/>
              <w:rPr>
                <w:rFonts w:ascii="Myriad Pro" w:hAnsi="Myriad Pro"/>
                <w:sz w:val="28"/>
                <w:szCs w:val="28"/>
              </w:rPr>
            </w:pPr>
            <w:r w:rsidRPr="00F84ECE">
              <w:rPr>
                <w:rFonts w:ascii="Myriad Pro" w:hAnsi="Myriad Pro"/>
                <w:color w:val="007AA5"/>
                <w:sz w:val="28"/>
                <w:szCs w:val="28"/>
              </w:rPr>
              <w:t xml:space="preserve">Σχολή </w:t>
            </w:r>
            <w:r w:rsidR="00F35109" w:rsidRPr="00F84ECE">
              <w:rPr>
                <w:rFonts w:ascii="Myriad Pro" w:hAnsi="Myriad Pro"/>
                <w:color w:val="007AA5"/>
                <w:sz w:val="28"/>
                <w:szCs w:val="28"/>
              </w:rPr>
              <w:t>Επιστημών Υγείας</w:t>
            </w:r>
          </w:p>
        </w:tc>
      </w:tr>
    </w:tbl>
    <w:p w:rsidR="00226D68" w:rsidRPr="00963913" w:rsidRDefault="00226D68" w:rsidP="003B4A09">
      <w:pPr>
        <w:jc w:val="center"/>
      </w:pPr>
    </w:p>
    <w:p w:rsidR="003B4A09" w:rsidRPr="004432B9" w:rsidRDefault="00A1329F" w:rsidP="00F84ECE">
      <w:pPr>
        <w:spacing w:before="200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Διδακτορι</w:t>
      </w:r>
      <w:r w:rsidR="003B4A09" w:rsidRPr="004432B9">
        <w:rPr>
          <w:b/>
          <w:sz w:val="28"/>
          <w:szCs w:val="28"/>
        </w:rPr>
        <w:t xml:space="preserve">κή </w:t>
      </w:r>
      <w:r w:rsidR="005C6726">
        <w:rPr>
          <w:b/>
          <w:sz w:val="28"/>
          <w:szCs w:val="28"/>
        </w:rPr>
        <w:t>διατριβή</w:t>
      </w:r>
    </w:p>
    <w:p w:rsidR="003B4A09" w:rsidRPr="00B43300" w:rsidRDefault="003B4A09" w:rsidP="003B4A09">
      <w:pPr>
        <w:pStyle w:val="ThesisTitle"/>
      </w:pPr>
      <w:r w:rsidRPr="00B43300">
        <w:t xml:space="preserve">ΤΙΤΛΟΣ </w:t>
      </w:r>
      <w:r w:rsidR="005C6726">
        <w:t>ΔΙΑΤΡΙΒ</w:t>
      </w:r>
      <w:r>
        <w:t>ΗΣ</w:t>
      </w:r>
    </w:p>
    <w:p w:rsidR="003B4A09" w:rsidRPr="00A10319" w:rsidRDefault="003B4A09" w:rsidP="003B4A09">
      <w:pPr>
        <w:pStyle w:val="Author"/>
      </w:pPr>
      <w:r w:rsidRPr="00A10319">
        <w:t>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Default="003B4A09" w:rsidP="003B4A09">
      <w:pPr>
        <w:pStyle w:val="Date"/>
      </w:pPr>
    </w:p>
    <w:p w:rsidR="003B4A09" w:rsidRPr="00B642E2" w:rsidRDefault="003B4A09" w:rsidP="00F84ECE">
      <w:pPr>
        <w:pStyle w:val="Date"/>
        <w:spacing w:before="480"/>
      </w:pPr>
      <w:r w:rsidRPr="00B642E2">
        <w:t xml:space="preserve">Λεμεσός, Μήνας και έτος ολοκλήρωσης </w:t>
      </w:r>
      <w:r w:rsidR="005C6726">
        <w:t>διατριβής</w:t>
      </w:r>
    </w:p>
    <w:p w:rsidR="003B4A09" w:rsidRPr="00963913" w:rsidRDefault="003B4A09" w:rsidP="003B4A09">
      <w:pPr>
        <w:sectPr w:rsidR="003B4A09" w:rsidRPr="00963913" w:rsidSect="00CD074C">
          <w:footerReference w:type="even" r:id="rId9"/>
          <w:footerReference w:type="default" r:id="rId10"/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Pr="00FC6B67" w:rsidRDefault="00C355BC" w:rsidP="003B4A09">
      <w:pPr>
        <w:jc w:val="center"/>
      </w:pPr>
      <w:r w:rsidRPr="00FC6B67">
        <w:lastRenderedPageBreak/>
        <w:t xml:space="preserve"> </w:t>
      </w:r>
    </w:p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Pr="00BA214E" w:rsidRDefault="003B4A09" w:rsidP="003B4A09"/>
    <w:p w:rsidR="003B4A09" w:rsidRDefault="003B4A09" w:rsidP="003B4A09">
      <w:pPr>
        <w:jc w:val="center"/>
      </w:pPr>
    </w:p>
    <w:p w:rsidR="003B4A09" w:rsidRPr="00BA214E" w:rsidRDefault="003B4A09" w:rsidP="003B4A09"/>
    <w:p w:rsidR="003B4A09" w:rsidRDefault="003B4A09" w:rsidP="003B4A09">
      <w:pPr>
        <w:jc w:val="center"/>
      </w:pPr>
    </w:p>
    <w:p w:rsidR="003B4A09" w:rsidRDefault="003B4A09" w:rsidP="003B4A09">
      <w:pPr>
        <w:tabs>
          <w:tab w:val="left" w:pos="6465"/>
        </w:tabs>
      </w:pPr>
      <w:r>
        <w:tab/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BA214E">
        <w:br w:type="page"/>
      </w:r>
      <w:r w:rsidRPr="004432B9">
        <w:rPr>
          <w:sz w:val="28"/>
          <w:szCs w:val="28"/>
        </w:rPr>
        <w:lastRenderedPageBreak/>
        <w:t>ΤΕΧΝΟΛΟΓΙΚΟ ΠΑΝΕΠΙΣΤΗΜΙΟ ΚΥΠΡΟΥ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ΣΧΟΛΗ […]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ΜΗΜΑ […]</w:t>
      </w:r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center"/>
        <w:rPr>
          <w:sz w:val="28"/>
          <w:szCs w:val="28"/>
        </w:rPr>
      </w:pPr>
    </w:p>
    <w:p w:rsidR="003B4A09" w:rsidRPr="004432B9" w:rsidRDefault="00A1329F" w:rsidP="003B4A09">
      <w:pPr>
        <w:jc w:val="center"/>
        <w:rPr>
          <w:sz w:val="28"/>
          <w:szCs w:val="28"/>
        </w:rPr>
      </w:pPr>
      <w:r>
        <w:rPr>
          <w:sz w:val="28"/>
          <w:szCs w:val="28"/>
        </w:rPr>
        <w:t>Διδακτορι</w:t>
      </w:r>
      <w:r w:rsidR="003B4A09" w:rsidRPr="004432B9">
        <w:rPr>
          <w:sz w:val="28"/>
          <w:szCs w:val="28"/>
        </w:rPr>
        <w:t xml:space="preserve">κή </w:t>
      </w:r>
      <w:r w:rsidR="005C6726">
        <w:rPr>
          <w:sz w:val="28"/>
          <w:szCs w:val="28"/>
        </w:rPr>
        <w:t>διατριβή</w:t>
      </w:r>
    </w:p>
    <w:p w:rsidR="003B4A09" w:rsidRPr="004432B9" w:rsidRDefault="003B4A09" w:rsidP="003B4A09">
      <w:pPr>
        <w:jc w:val="center"/>
        <w:rPr>
          <w:sz w:val="32"/>
          <w:szCs w:val="32"/>
        </w:rPr>
      </w:pPr>
      <w:r w:rsidRPr="004432B9">
        <w:rPr>
          <w:sz w:val="32"/>
          <w:szCs w:val="32"/>
        </w:rPr>
        <w:t xml:space="preserve">ΤΙΤΛΟΣ </w:t>
      </w:r>
      <w:r w:rsidR="005C6726">
        <w:rPr>
          <w:sz w:val="32"/>
          <w:szCs w:val="32"/>
        </w:rPr>
        <w:t>ΔΙΑΤΡΙΒΗΣ</w:t>
      </w:r>
    </w:p>
    <w:p w:rsidR="003B4A09" w:rsidRPr="004432B9" w:rsidRDefault="003B4A09" w:rsidP="003B4A09">
      <w:pPr>
        <w:jc w:val="center"/>
        <w:rPr>
          <w:sz w:val="28"/>
          <w:szCs w:val="28"/>
        </w:rPr>
      </w:pPr>
      <w:r w:rsidRPr="004432B9">
        <w:rPr>
          <w:sz w:val="28"/>
          <w:szCs w:val="28"/>
        </w:rPr>
        <w:t>της/του</w:t>
      </w:r>
    </w:p>
    <w:p w:rsidR="003B4A09" w:rsidRPr="00963913" w:rsidRDefault="003B4A09" w:rsidP="003B4A09">
      <w:pPr>
        <w:jc w:val="center"/>
      </w:pPr>
      <w:r w:rsidRPr="004432B9">
        <w:rPr>
          <w:sz w:val="28"/>
          <w:szCs w:val="28"/>
        </w:rPr>
        <w:t>Όνομα Επίθετο φοιτητή</w:t>
      </w:r>
      <w:r w:rsidR="005C6726">
        <w:rPr>
          <w:sz w:val="28"/>
          <w:szCs w:val="28"/>
        </w:rPr>
        <w:t>/</w:t>
      </w:r>
      <w:proofErr w:type="spellStart"/>
      <w:r w:rsidR="005C6726">
        <w:rPr>
          <w:sz w:val="28"/>
          <w:szCs w:val="28"/>
        </w:rPr>
        <w:t>τριας</w:t>
      </w:r>
      <w:proofErr w:type="spellEnd"/>
    </w:p>
    <w:p w:rsidR="003B4A09" w:rsidRPr="00963913" w:rsidRDefault="003B4A09" w:rsidP="003B4A09">
      <w:pPr>
        <w:jc w:val="center"/>
      </w:pPr>
    </w:p>
    <w:p w:rsidR="003B4A09" w:rsidRPr="00963913" w:rsidRDefault="003B4A09" w:rsidP="003B4A09">
      <w:pPr>
        <w:jc w:val="center"/>
      </w:pPr>
    </w:p>
    <w:p w:rsidR="003B4A09" w:rsidRDefault="003B4A09" w:rsidP="003B4A09">
      <w:pPr>
        <w:jc w:val="right"/>
      </w:pPr>
    </w:p>
    <w:p w:rsidR="003B4A09" w:rsidRDefault="003B4A09" w:rsidP="003B4A09">
      <w:pPr>
        <w:jc w:val="right"/>
      </w:pPr>
      <w:r>
        <w:t>Επιβλέπων/</w:t>
      </w:r>
      <w:proofErr w:type="spellStart"/>
      <w:r>
        <w:t>ουσα</w:t>
      </w:r>
      <w:proofErr w:type="spellEnd"/>
      <w:r>
        <w:t xml:space="preserve"> Καθηγητής/</w:t>
      </w:r>
      <w:proofErr w:type="spellStart"/>
      <w:r>
        <w:t>τρια</w:t>
      </w:r>
      <w:proofErr w:type="spellEnd"/>
    </w:p>
    <w:p w:rsidR="003B4A09" w:rsidRPr="00963913" w:rsidRDefault="003B4A09" w:rsidP="003B4A09">
      <w:pPr>
        <w:jc w:val="right"/>
      </w:pPr>
      <w:r>
        <w:t>Δρ. Όνομα Επίθετο</w:t>
      </w: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3B4A09" w:rsidRDefault="003B4A09" w:rsidP="003B4A09">
      <w:pPr>
        <w:jc w:val="center"/>
      </w:pPr>
    </w:p>
    <w:p w:rsidR="005C6726" w:rsidRDefault="003B4A09" w:rsidP="003B4A09">
      <w:pPr>
        <w:jc w:val="center"/>
      </w:pPr>
      <w:r w:rsidRPr="00963913">
        <w:t>Λεμεσός</w:t>
      </w:r>
      <w:r>
        <w:t>, Μήνας και</w:t>
      </w:r>
      <w:r w:rsidRPr="00963913">
        <w:t xml:space="preserve"> </w:t>
      </w:r>
      <w:r>
        <w:t>έ</w:t>
      </w:r>
      <w:r w:rsidRPr="00963913">
        <w:t xml:space="preserve">τος ολοκλήρωσης </w:t>
      </w:r>
      <w:r w:rsidR="005C6726">
        <w:t>διατριβής</w:t>
      </w:r>
    </w:p>
    <w:p w:rsidR="005C6726" w:rsidRDefault="005C6726">
      <w:pPr>
        <w:spacing w:before="0" w:after="160" w:line="259" w:lineRule="auto"/>
      </w:pPr>
      <w:r>
        <w:br w:type="page"/>
      </w:r>
    </w:p>
    <w:p w:rsidR="005C6726" w:rsidRPr="004432B9" w:rsidRDefault="006B6DF8" w:rsidP="005C6726">
      <w:pPr>
        <w:jc w:val="center"/>
        <w:rPr>
          <w:b/>
          <w:sz w:val="28"/>
          <w:szCs w:val="28"/>
        </w:rPr>
      </w:pPr>
      <w:r w:rsidRPr="0075227C">
        <w:rPr>
          <w:b/>
          <w:sz w:val="28"/>
          <w:szCs w:val="28"/>
        </w:rPr>
        <w:lastRenderedPageBreak/>
        <w:t>Έντυπο έγκρισης</w:t>
      </w:r>
      <w:r>
        <w:rPr>
          <w:b/>
          <w:sz w:val="28"/>
          <w:szCs w:val="28"/>
        </w:rPr>
        <w:t xml:space="preserve"> </w:t>
      </w:r>
      <w:r w:rsidRPr="0075227C">
        <w:rPr>
          <w:b/>
          <w:sz w:val="28"/>
          <w:szCs w:val="28"/>
        </w:rPr>
        <w:t>Επιτροπή</w:t>
      </w:r>
      <w:r>
        <w:rPr>
          <w:b/>
          <w:sz w:val="28"/>
          <w:szCs w:val="28"/>
        </w:rPr>
        <w:t>ς Επίβλεψης</w:t>
      </w:r>
    </w:p>
    <w:p w:rsidR="005C6726" w:rsidRPr="00963913" w:rsidRDefault="005C6726" w:rsidP="005C6726"/>
    <w:p w:rsidR="005C6726" w:rsidRPr="00963913" w:rsidRDefault="006B6DF8" w:rsidP="005C6726">
      <w:pPr>
        <w:jc w:val="center"/>
      </w:pPr>
      <w:r>
        <w:t>Διδακτορι</w:t>
      </w:r>
      <w:r w:rsidR="005C6726" w:rsidRPr="00963913">
        <w:t>κή διατριβή</w:t>
      </w:r>
    </w:p>
    <w:p w:rsidR="005C6726" w:rsidRPr="004432B9" w:rsidRDefault="005C6726" w:rsidP="005C6726">
      <w:pPr>
        <w:jc w:val="center"/>
        <w:rPr>
          <w:b/>
          <w:sz w:val="28"/>
          <w:szCs w:val="28"/>
        </w:rPr>
      </w:pPr>
      <w:r w:rsidRPr="004432B9">
        <w:rPr>
          <w:b/>
          <w:sz w:val="28"/>
          <w:szCs w:val="28"/>
        </w:rPr>
        <w:t>Τίτλος</w:t>
      </w:r>
    </w:p>
    <w:p w:rsidR="005C6726" w:rsidRPr="00963913" w:rsidRDefault="005C6726" w:rsidP="005C6726">
      <w:pPr>
        <w:jc w:val="center"/>
      </w:pPr>
      <w:r w:rsidRPr="00963913">
        <w:t>Παρουσιάστηκε από</w:t>
      </w:r>
    </w:p>
    <w:p w:rsidR="005C6726" w:rsidRPr="00963913" w:rsidRDefault="005C6726" w:rsidP="005C6726">
      <w:pPr>
        <w:jc w:val="center"/>
      </w:pPr>
      <w:r w:rsidRPr="00963913">
        <w:t>Όνομα Επίθετο φοιτητή</w:t>
      </w:r>
      <w:r>
        <w:t>/</w:t>
      </w:r>
      <w:proofErr w:type="spellStart"/>
      <w:r>
        <w:t>τριας</w:t>
      </w:r>
      <w:proofErr w:type="spellEnd"/>
    </w:p>
    <w:p w:rsidR="005C6726" w:rsidRDefault="005C6726" w:rsidP="005C6726"/>
    <w:p w:rsidR="005C6726" w:rsidRDefault="005C6726" w:rsidP="005C6726"/>
    <w:p w:rsidR="005C6726" w:rsidRDefault="005C6726" w:rsidP="005C6726"/>
    <w:p w:rsidR="005C6726" w:rsidRDefault="005C6726" w:rsidP="005C6726"/>
    <w:p w:rsidR="005C6726" w:rsidRPr="00516C77" w:rsidRDefault="005C6726" w:rsidP="005C6726">
      <w:pPr>
        <w:spacing w:line="480" w:lineRule="auto"/>
      </w:pPr>
      <w:r>
        <w:t>Επιβλέπων</w:t>
      </w:r>
      <w:r>
        <w:t>/</w:t>
      </w:r>
      <w:proofErr w:type="spellStart"/>
      <w:r>
        <w:t>ουσα</w:t>
      </w:r>
      <w:proofErr w:type="spellEnd"/>
      <w:r>
        <w:t xml:space="preserve"> καθηγητής</w:t>
      </w:r>
      <w:r>
        <w:t>/</w:t>
      </w:r>
      <w:proofErr w:type="spellStart"/>
      <w:r>
        <w:t>τρια</w:t>
      </w:r>
      <w:proofErr w:type="spellEnd"/>
      <w:r>
        <w:t>: [όνομα και ιδιότητα]</w:t>
      </w:r>
    </w:p>
    <w:p w:rsidR="005C6726" w:rsidRDefault="005C6726" w:rsidP="005C6726">
      <w:pPr>
        <w:spacing w:line="480" w:lineRule="auto"/>
      </w:pPr>
      <w:r>
        <w:t>Μέλος επιτροπής: [όνομα και ιδιότητα]</w:t>
      </w:r>
    </w:p>
    <w:p w:rsidR="005C6726" w:rsidRDefault="005C6726" w:rsidP="005C6726">
      <w:pPr>
        <w:spacing w:line="480" w:lineRule="auto"/>
      </w:pPr>
      <w:r w:rsidRPr="00516C77">
        <w:t>Μέλος επιτροπής</w:t>
      </w:r>
      <w:r>
        <w:t xml:space="preserve">: [όνομα και ιδιότητα] </w:t>
      </w:r>
    </w:p>
    <w:p w:rsidR="005C6726" w:rsidRPr="00B51BF5" w:rsidRDefault="005C6726" w:rsidP="005C6726">
      <w:pPr>
        <w:spacing w:before="5000"/>
        <w:jc w:val="center"/>
      </w:pPr>
      <w:r w:rsidRPr="00B51BF5">
        <w:t>Τεχνολογικό Πανεπιστήμιο Κύπρου</w:t>
      </w:r>
    </w:p>
    <w:p w:rsidR="003B4A09" w:rsidRPr="00B51BF5" w:rsidRDefault="005C6726" w:rsidP="005C6726">
      <w:pPr>
        <w:jc w:val="center"/>
      </w:pPr>
      <w:r w:rsidRPr="00963913">
        <w:t>Λεμεσός</w:t>
      </w:r>
      <w:r>
        <w:t xml:space="preserve">, </w:t>
      </w:r>
      <w:r w:rsidRPr="00B51BF5">
        <w:t>Μήνας</w:t>
      </w:r>
      <w:r>
        <w:t xml:space="preserve"> και</w:t>
      </w:r>
      <w:r w:rsidRPr="00B51BF5">
        <w:t xml:space="preserve"> έτος</w:t>
      </w:r>
    </w:p>
    <w:p w:rsidR="003B4A09" w:rsidRPr="00B642E2" w:rsidRDefault="003B4A09" w:rsidP="003B4A09">
      <w:pPr>
        <w:pStyle w:val="Copyright"/>
      </w:pPr>
      <w:r w:rsidRPr="00B51BF5">
        <w:br w:type="page"/>
      </w:r>
      <w:r w:rsidRPr="00B642E2">
        <w:lastRenderedPageBreak/>
        <w:t>Πνευματικά δικαιώματα</w:t>
      </w:r>
    </w:p>
    <w:p w:rsidR="003B4A09" w:rsidRPr="00963913" w:rsidRDefault="003B4A09" w:rsidP="003B4A09">
      <w:proofErr w:type="spellStart"/>
      <w:r w:rsidRPr="00963913">
        <w:t>Copyright</w:t>
      </w:r>
      <w:proofErr w:type="spellEnd"/>
      <w:r w:rsidRPr="00963913">
        <w:t xml:space="preserve"> © Όνομα επίθετο φοιτητή</w:t>
      </w:r>
      <w:r w:rsidR="006D3384">
        <w:t>/</w:t>
      </w:r>
      <w:proofErr w:type="spellStart"/>
      <w:r w:rsidR="006D3384">
        <w:t>τριας</w:t>
      </w:r>
      <w:proofErr w:type="spellEnd"/>
      <w:r w:rsidRPr="00963913">
        <w:t xml:space="preserve">, έτος ολοκλήρωσης </w:t>
      </w:r>
      <w:r w:rsidR="005C6726">
        <w:t>διατριβής</w:t>
      </w:r>
    </w:p>
    <w:p w:rsidR="003B4A09" w:rsidRPr="00963913" w:rsidRDefault="003B4A09" w:rsidP="003B4A09">
      <w:r w:rsidRPr="00963913">
        <w:t xml:space="preserve">Με επιφύλαξη παντός δικαιώματος. </w:t>
      </w:r>
      <w:proofErr w:type="spellStart"/>
      <w:r w:rsidRPr="00963913">
        <w:t>All</w:t>
      </w:r>
      <w:proofErr w:type="spellEnd"/>
      <w:r w:rsidRPr="00963913">
        <w:t xml:space="preserve"> </w:t>
      </w:r>
      <w:proofErr w:type="spellStart"/>
      <w:r w:rsidRPr="00963913">
        <w:t>rights</w:t>
      </w:r>
      <w:proofErr w:type="spellEnd"/>
      <w:r w:rsidRPr="00963913">
        <w:t xml:space="preserve"> </w:t>
      </w:r>
      <w:proofErr w:type="spellStart"/>
      <w:r w:rsidRPr="00963913">
        <w:t>reserved</w:t>
      </w:r>
      <w:proofErr w:type="spellEnd"/>
      <w:r w:rsidRPr="00963913">
        <w:t>.</w:t>
      </w:r>
    </w:p>
    <w:p w:rsidR="003B4A09" w:rsidRDefault="003B4A09" w:rsidP="003B4A09">
      <w:r>
        <w:t xml:space="preserve">Η έγκριση της </w:t>
      </w:r>
      <w:r w:rsidR="0020529C">
        <w:t>διδακτορι</w:t>
      </w:r>
      <w:r w:rsidRPr="00963913">
        <w:t xml:space="preserve">κής </w:t>
      </w:r>
      <w:r w:rsidR="005C6726">
        <w:t>διατριβής</w:t>
      </w:r>
      <w:r w:rsidRPr="00963913">
        <w:t xml:space="preserve"> από το Τμήμα […] του Τεχνολογικού Πανεπιστημίου Κύπρου δεν υποδηλώνει απαραιτήτως και αποδοχή των απόψεων του</w:t>
      </w:r>
      <w:r w:rsidR="006D3384">
        <w:t>/της</w:t>
      </w:r>
      <w:r w:rsidRPr="00963913">
        <w:t xml:space="preserve"> συ</w:t>
      </w:r>
      <w:bookmarkStart w:id="0" w:name="_Toc454883421"/>
      <w:r>
        <w:t>γγραφέα εκ μέρους του Τμήματος.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Default="003B4A09" w:rsidP="003B4A09">
      <w:pPr>
        <w:pStyle w:val="Agnowledgement"/>
      </w:pPr>
    </w:p>
    <w:p w:rsidR="003B4A09" w:rsidRPr="009C29B4" w:rsidRDefault="003B4A09" w:rsidP="003B4A09">
      <w:pPr>
        <w:pStyle w:val="Agnowledgement"/>
      </w:pPr>
      <w:r w:rsidRPr="009C29B4">
        <w:t>Θα ήθελα να ευχαριστήσω ιδιαίτερα […], για […].</w:t>
      </w:r>
    </w:p>
    <w:p w:rsidR="003B4A09" w:rsidRDefault="003B4A09" w:rsidP="003B4A09">
      <w:pPr>
        <w:spacing w:before="0" w:line="240" w:lineRule="auto"/>
        <w:rPr>
          <w:b/>
          <w:bCs/>
          <w:kern w:val="28"/>
          <w:sz w:val="28"/>
          <w:szCs w:val="32"/>
        </w:rPr>
      </w:pPr>
      <w:r>
        <w:br w:type="page"/>
      </w:r>
    </w:p>
    <w:p w:rsidR="003B4A09" w:rsidRPr="00B642E2" w:rsidRDefault="003B4A09" w:rsidP="003B4A09">
      <w:pPr>
        <w:pStyle w:val="Title"/>
      </w:pPr>
      <w:bookmarkStart w:id="1" w:name="_Toc142046196"/>
      <w:r w:rsidRPr="00B642E2">
        <w:lastRenderedPageBreak/>
        <w:t>ΠΕΡΙΛΗΨΗ</w:t>
      </w:r>
      <w:bookmarkEnd w:id="0"/>
      <w:bookmarkEnd w:id="1"/>
      <w:r w:rsidRPr="00B642E2">
        <w:t xml:space="preserve"> </w:t>
      </w:r>
    </w:p>
    <w:p w:rsidR="00F426BF" w:rsidRDefault="00F426BF" w:rsidP="003B4A09">
      <w:r>
        <w:rPr>
          <w:lang w:val="en-US"/>
        </w:rPr>
        <w:t>H</w:t>
      </w:r>
      <w:r w:rsidRPr="00F426BF">
        <w:t xml:space="preserve"> περίληψη είναι </w:t>
      </w:r>
      <w:r>
        <w:t>περιεκτική και δίνει τη γενική εικόνα της εργασίας</w:t>
      </w:r>
      <w:r w:rsidRPr="00F426BF">
        <w:t xml:space="preserve">, χωρίς περαιτέρω αναφορά σε εξωτερικές πηγές. </w:t>
      </w:r>
      <w:r>
        <w:t>Αναφέρει τα βασικά θέματα που διαπραγματεύεται η εργασία</w:t>
      </w:r>
      <w:r w:rsidRPr="00F426BF">
        <w:t>, το</w:t>
      </w:r>
      <w:r>
        <w:t>ν</w:t>
      </w:r>
      <w:r w:rsidRPr="00F426BF">
        <w:t xml:space="preserve"> σκοπό</w:t>
      </w:r>
      <w:r>
        <w:t xml:space="preserve"> της έρευνας</w:t>
      </w:r>
      <w:r w:rsidRPr="00F426BF">
        <w:t>, τη σημα</w:t>
      </w:r>
      <w:r>
        <w:t>ντικότητα</w:t>
      </w:r>
      <w:r w:rsidRPr="00F426BF">
        <w:t xml:space="preserve"> </w:t>
      </w:r>
      <w:r>
        <w:t>της, καθώς</w:t>
      </w:r>
      <w:r w:rsidRPr="00F426BF">
        <w:t xml:space="preserve"> και τα κυρι</w:t>
      </w:r>
      <w:r>
        <w:t>ότερα</w:t>
      </w:r>
      <w:r w:rsidRPr="00F426BF">
        <w:t xml:space="preserve"> </w:t>
      </w:r>
      <w:r>
        <w:t>ευρήματα</w:t>
      </w:r>
      <w:r w:rsidRPr="00F426BF">
        <w:t>.</w:t>
      </w:r>
    </w:p>
    <w:p w:rsidR="003B4A09" w:rsidRPr="00963913" w:rsidRDefault="003B4A09" w:rsidP="003B4A09">
      <w:r w:rsidRPr="00963913">
        <w:t>Η έκταση της περίληψης καθορίζεται στις 150-250 λέξεις.</w:t>
      </w:r>
    </w:p>
    <w:p w:rsidR="003B4A09" w:rsidRPr="00963913" w:rsidRDefault="003B4A09" w:rsidP="003B4A09">
      <w:r w:rsidRPr="005433B9">
        <w:rPr>
          <w:b/>
        </w:rPr>
        <w:t>Λέξεις κλειδιά:</w:t>
      </w:r>
      <w:r w:rsidRPr="005433B9">
        <w:t xml:space="preserve"> </w:t>
      </w:r>
      <w:r>
        <w:t>δίνονται 4 ή 5 λέξεις οι</w:t>
      </w:r>
      <w:r w:rsidRPr="005433B9">
        <w:t xml:space="preserve"> οποίες ανταποκρίνονται στα θέματα της </w:t>
      </w:r>
      <w:r w:rsidR="00F426BF">
        <w:t>εργασίας</w:t>
      </w:r>
      <w:r>
        <w:t>.</w:t>
      </w:r>
    </w:p>
    <w:p w:rsidR="003B4A09" w:rsidRPr="00B642E2" w:rsidRDefault="003B4A09" w:rsidP="003B4A09">
      <w:pPr>
        <w:pStyle w:val="Title"/>
      </w:pPr>
      <w:r w:rsidRPr="00963913">
        <w:br w:type="page"/>
      </w:r>
      <w:bookmarkStart w:id="2" w:name="_Toc454883422"/>
      <w:bookmarkStart w:id="3" w:name="_Toc142046197"/>
      <w:r w:rsidRPr="00B642E2">
        <w:lastRenderedPageBreak/>
        <w:t>ABSTRACT</w:t>
      </w:r>
      <w:bookmarkEnd w:id="2"/>
      <w:bookmarkEnd w:id="3"/>
      <w:r w:rsidRPr="00B642E2">
        <w:t xml:space="preserve"> </w:t>
      </w:r>
    </w:p>
    <w:p w:rsidR="00574480" w:rsidRDefault="003B4A09" w:rsidP="003B4A09">
      <w:r w:rsidRPr="00963913">
        <w:t xml:space="preserve">Δίνεται η περίληψη στην αγγλική γλώσσα. </w:t>
      </w:r>
    </w:p>
    <w:p w:rsidR="003B4A09" w:rsidRPr="007A2A25" w:rsidRDefault="003B4A09" w:rsidP="003B4A09">
      <w:pPr>
        <w:rPr>
          <w:b/>
        </w:rPr>
      </w:pPr>
      <w:proofErr w:type="spellStart"/>
      <w:r w:rsidRPr="007A2A25">
        <w:rPr>
          <w:b/>
        </w:rPr>
        <w:t>Keywords</w:t>
      </w:r>
      <w:proofErr w:type="spellEnd"/>
      <w:r w:rsidRPr="007A2A25">
        <w:rPr>
          <w:b/>
        </w:rPr>
        <w:t xml:space="preserve">: </w:t>
      </w:r>
      <w:r w:rsidRPr="007A2A25">
        <w:t>δίνονται</w:t>
      </w:r>
      <w:r>
        <w:t xml:space="preserve"> 4 ή 5 λέξεις </w:t>
      </w:r>
      <w:r w:rsidRPr="007A2A25">
        <w:t xml:space="preserve">στην αγγλική γλώσσα οι οποίες ανταποκρίνονται στα θέματα της </w:t>
      </w:r>
      <w:r w:rsidR="00574480">
        <w:t>εργασίας</w:t>
      </w:r>
      <w:r>
        <w:t>.</w:t>
      </w:r>
    </w:p>
    <w:p w:rsidR="003B4A09" w:rsidRPr="00AA76B6" w:rsidRDefault="003B4A09" w:rsidP="003B4A09">
      <w:pPr>
        <w:pStyle w:val="Title"/>
      </w:pPr>
      <w:r w:rsidRPr="00963913">
        <w:br w:type="page"/>
      </w:r>
      <w:bookmarkStart w:id="4" w:name="_Toc454883423"/>
      <w:bookmarkStart w:id="5" w:name="_Toc142046198"/>
      <w:r w:rsidRPr="00AA76B6">
        <w:lastRenderedPageBreak/>
        <w:t xml:space="preserve">ΠΙΝΑΚΑΣ </w:t>
      </w:r>
      <w:r w:rsidRPr="00B642E2">
        <w:t>ΠΕΡΙΕΧΟΜΕΝΩΝ</w:t>
      </w:r>
      <w:bookmarkEnd w:id="4"/>
      <w:bookmarkEnd w:id="5"/>
    </w:p>
    <w:p w:rsidR="003B4A09" w:rsidRPr="00963913" w:rsidRDefault="003B4A09" w:rsidP="003B4A09">
      <w:r w:rsidRPr="00963913">
        <w:t>Ο πίνακας περιεχομένων περιλαμβάνει υπό μορφή λίστας τη δομή του εγγράφου</w:t>
      </w:r>
      <w:r>
        <w:t xml:space="preserve">. </w:t>
      </w:r>
      <w:r w:rsidRPr="00963913">
        <w:t xml:space="preserve"> </w:t>
      </w:r>
    </w:p>
    <w:p w:rsidR="003B4A09" w:rsidRDefault="003B4A09" w:rsidP="003B4A09">
      <w:r w:rsidRPr="00963913">
        <w:t xml:space="preserve">Συνίσταται η αυτόματη δημιουργία περιεχομέν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1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>ό Συγγραφής Πτυχιακών εργασιών και Διατριβών</w:t>
        </w:r>
      </w:hyperlink>
      <w:r>
        <w:t xml:space="preserve">. </w:t>
      </w:r>
    </w:p>
    <w:p w:rsidR="003B4A09" w:rsidRDefault="003B4A09" w:rsidP="003B4A09">
      <w:pPr>
        <w:spacing w:before="0" w:after="160" w:line="259" w:lineRule="auto"/>
      </w:pPr>
      <w:bookmarkStart w:id="6" w:name="_Toc454883424"/>
    </w:p>
    <w:p w:rsidR="004E2D4A" w:rsidRDefault="003B4A09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42046196" w:history="1">
        <w:r w:rsidR="004E2D4A" w:rsidRPr="00DA4316">
          <w:rPr>
            <w:rStyle w:val="Hyperlink"/>
            <w:noProof/>
          </w:rPr>
          <w:t>ΠΕΡΙΛΗΨΗ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7" w:history="1">
        <w:r w:rsidR="004E2D4A" w:rsidRPr="00DA4316">
          <w:rPr>
            <w:rStyle w:val="Hyperlink"/>
            <w:noProof/>
          </w:rPr>
          <w:t>ABSTRACT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8" w:history="1">
        <w:r w:rsidR="004E2D4A" w:rsidRPr="00DA4316">
          <w:rPr>
            <w:rStyle w:val="Hyperlink"/>
            <w:noProof/>
          </w:rPr>
          <w:t>ΠΙΝΑΚΑΣ ΠΕΡΙΕΧΟΜΕΝ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vi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199" w:history="1">
        <w:r w:rsidR="004E2D4A" w:rsidRPr="00DA4316">
          <w:rPr>
            <w:rStyle w:val="Hyperlink"/>
            <w:noProof/>
          </w:rPr>
          <w:t>ΚΑΤΑΛΟΓΟΣ ΠΙΝΑΚ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19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i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0" w:history="1">
        <w:r w:rsidR="004E2D4A" w:rsidRPr="00DA4316">
          <w:rPr>
            <w:rStyle w:val="Hyperlink"/>
            <w:noProof/>
          </w:rPr>
          <w:t>ΚΑΤΑΛΟΓΟΣ ΔΙΑΓΡΑΜΜΑ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1" w:history="1">
        <w:r w:rsidR="004E2D4A" w:rsidRPr="00DA4316">
          <w:rPr>
            <w:rStyle w:val="Hyperlink"/>
            <w:noProof/>
          </w:rPr>
          <w:t>ΣΥΝΤΟΜΟΓΡΑΦΙ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xi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2" w:history="1">
        <w:r w:rsidR="004E2D4A" w:rsidRPr="00DA4316">
          <w:rPr>
            <w:rStyle w:val="Hyperlink"/>
            <w:noProof/>
          </w:rPr>
          <w:t>Κυρίως κείμενο εργασί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3" w:history="1">
        <w:r w:rsidR="004E2D4A" w:rsidRPr="00DA4316">
          <w:rPr>
            <w:rStyle w:val="Hyperlink"/>
            <w:noProof/>
          </w:rPr>
          <w:t>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ισαγωγή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4" w:history="1">
        <w:r w:rsidR="004E2D4A" w:rsidRPr="00DA4316">
          <w:rPr>
            <w:rStyle w:val="Hyperlink"/>
            <w:noProof/>
          </w:rPr>
          <w:t>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εθοδολογία Έρευν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3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5" w:history="1">
        <w:r w:rsidR="004E2D4A" w:rsidRPr="00DA4316">
          <w:rPr>
            <w:rStyle w:val="Hyperlink"/>
            <w:noProof/>
          </w:rPr>
          <w:t>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ποτελέ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6" w:history="1">
        <w:r w:rsidR="004E2D4A" w:rsidRPr="00DA4316">
          <w:rPr>
            <w:rStyle w:val="Hyperlink"/>
            <w:noProof/>
          </w:rPr>
          <w:t>3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Υποκεφάλαια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4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7" w:history="1">
        <w:r w:rsidR="004E2D4A" w:rsidRPr="00DA4316">
          <w:rPr>
            <w:rStyle w:val="Hyperlink"/>
            <w:noProof/>
          </w:rPr>
          <w:t>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Ερμηνεία ή Σχολιασμός Αποτελεσμάτ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5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8" w:history="1">
        <w:r w:rsidR="004E2D4A" w:rsidRPr="00DA4316">
          <w:rPr>
            <w:rStyle w:val="Hyperlink"/>
            <w:noProof/>
          </w:rPr>
          <w:t>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Συμπεράσ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6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09" w:history="1">
        <w:r w:rsidR="004E2D4A" w:rsidRPr="00DA4316">
          <w:rPr>
            <w:rStyle w:val="Hyperlink"/>
            <w:noProof/>
          </w:rPr>
          <w:t>6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Μορφοποίηση Κειμένου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0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0" w:history="1">
        <w:r w:rsidR="004E2D4A" w:rsidRPr="00DA4316">
          <w:rPr>
            <w:rStyle w:val="Hyperlink"/>
            <w:noProof/>
          </w:rPr>
          <w:t>6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εριθώρι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1" w:history="1">
        <w:r w:rsidR="004E2D4A" w:rsidRPr="00DA4316">
          <w:rPr>
            <w:rStyle w:val="Hyperlink"/>
            <w:noProof/>
          </w:rPr>
          <w:t>6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στήματα σελίδα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2" w:history="1">
        <w:r w:rsidR="004E2D4A" w:rsidRPr="00DA4316">
          <w:rPr>
            <w:rStyle w:val="Hyperlink"/>
            <w:noProof/>
          </w:rPr>
          <w:t>6.3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Γραμματοσειρά και μέγεθο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7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3" w:history="1">
        <w:r w:rsidR="004E2D4A" w:rsidRPr="00DA4316">
          <w:rPr>
            <w:rStyle w:val="Hyperlink"/>
            <w:noProof/>
          </w:rPr>
          <w:t>6.4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Αρίθμηση σελίδ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3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8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4" w:history="1">
        <w:r w:rsidR="004E2D4A" w:rsidRPr="00DA4316">
          <w:rPr>
            <w:rStyle w:val="Hyperlink"/>
            <w:noProof/>
          </w:rPr>
          <w:t>6.5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βάθμιση κεφαλαίων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4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5" w:history="1">
        <w:r w:rsidR="004E2D4A" w:rsidRPr="00DA4316">
          <w:rPr>
            <w:rStyle w:val="Hyperlink"/>
            <w:noProof/>
          </w:rPr>
          <w:t>7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Κεφαλαίου (</w:t>
        </w:r>
        <w:r w:rsidR="004E2D4A" w:rsidRPr="00DA4316">
          <w:rPr>
            <w:rStyle w:val="Hyperlink"/>
            <w:noProof/>
            <w:lang w:val="en-US"/>
          </w:rPr>
          <w:t>Heading CUT1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5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6" w:history="1">
        <w:r w:rsidR="004E2D4A" w:rsidRPr="00DA4316">
          <w:rPr>
            <w:rStyle w:val="Hyperlink"/>
            <w:noProof/>
          </w:rPr>
          <w:t>7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Heading CUT2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6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3"/>
        <w:tabs>
          <w:tab w:val="left" w:pos="132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7" w:history="1">
        <w:r w:rsidR="004E2D4A" w:rsidRPr="00DA4316">
          <w:rPr>
            <w:rStyle w:val="Hyperlink"/>
            <w:noProof/>
          </w:rPr>
          <w:t>7.1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Τίτλος υποκεφαλαίου (</w:t>
        </w:r>
        <w:r w:rsidR="004E2D4A" w:rsidRPr="00DA4316">
          <w:rPr>
            <w:rStyle w:val="Hyperlink"/>
            <w:noProof/>
            <w:lang w:val="en-US"/>
          </w:rPr>
          <w:t>Heading CUT3</w:t>
        </w:r>
        <w:r w:rsidR="004E2D4A" w:rsidRPr="00DA4316">
          <w:rPr>
            <w:rStyle w:val="Hyperlink"/>
            <w:noProof/>
          </w:rPr>
          <w:t>)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7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9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left" w:pos="4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8" w:history="1">
        <w:r w:rsidR="004E2D4A" w:rsidRPr="00DA4316">
          <w:rPr>
            <w:rStyle w:val="Hyperlink"/>
            <w:noProof/>
          </w:rPr>
          <w:t>8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 και 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8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19" w:history="1">
        <w:r w:rsidR="004E2D4A" w:rsidRPr="00DA4316">
          <w:rPr>
            <w:rStyle w:val="Hyperlink"/>
            <w:noProof/>
          </w:rPr>
          <w:t>8.1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Πίνακες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19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2"/>
        <w:tabs>
          <w:tab w:val="left" w:pos="880"/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0" w:history="1">
        <w:r w:rsidR="004E2D4A" w:rsidRPr="00DA4316">
          <w:rPr>
            <w:rStyle w:val="Hyperlink"/>
            <w:noProof/>
          </w:rPr>
          <w:t>8.2</w:t>
        </w:r>
        <w:r w:rsidR="004E2D4A">
          <w:rPr>
            <w:rFonts w:asciiTheme="minorHAnsi" w:eastAsiaTheme="minorEastAsia" w:hAnsiTheme="minorHAnsi" w:cstheme="minorBidi"/>
            <w:noProof/>
            <w:sz w:val="22"/>
            <w:szCs w:val="22"/>
            <w:lang w:val="en-CY" w:eastAsia="en-CY"/>
          </w:rPr>
          <w:tab/>
        </w:r>
        <w:r w:rsidR="004E2D4A" w:rsidRPr="00DA4316">
          <w:rPr>
            <w:rStyle w:val="Hyperlink"/>
            <w:noProof/>
          </w:rPr>
          <w:t>Διαγράμματ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0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0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1" w:history="1">
        <w:r w:rsidR="004E2D4A" w:rsidRPr="00DA4316">
          <w:rPr>
            <w:rStyle w:val="Hyperlink"/>
            <w:noProof/>
          </w:rPr>
          <w:t>ΒΙΒΛΙΟΓΡΑΦΙΑ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1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2</w:t>
        </w:r>
        <w:r w:rsidR="004E2D4A">
          <w:rPr>
            <w:noProof/>
            <w:webHidden/>
          </w:rPr>
          <w:fldChar w:fldCharType="end"/>
        </w:r>
      </w:hyperlink>
    </w:p>
    <w:p w:rsidR="004E2D4A" w:rsidRDefault="00A54C01">
      <w:pPr>
        <w:pStyle w:val="TOC1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val="en-CY" w:eastAsia="en-CY"/>
        </w:rPr>
      </w:pPr>
      <w:hyperlink w:anchor="_Toc142046222" w:history="1">
        <w:r w:rsidR="004E2D4A" w:rsidRPr="00DA4316">
          <w:rPr>
            <w:rStyle w:val="Hyperlink"/>
            <w:noProof/>
          </w:rPr>
          <w:t xml:space="preserve">ΠΑΡΑΡΤΗΜΑ </w:t>
        </w:r>
        <w:r w:rsidR="004E2D4A" w:rsidRPr="00DA4316">
          <w:rPr>
            <w:rStyle w:val="Hyperlink"/>
            <w:noProof/>
            <w:lang w:val="en-US"/>
          </w:rPr>
          <w:t>I</w:t>
        </w:r>
        <w:r w:rsidR="004E2D4A">
          <w:rPr>
            <w:noProof/>
            <w:webHidden/>
          </w:rPr>
          <w:tab/>
        </w:r>
        <w:r w:rsidR="004E2D4A">
          <w:rPr>
            <w:noProof/>
            <w:webHidden/>
          </w:rPr>
          <w:fldChar w:fldCharType="begin"/>
        </w:r>
        <w:r w:rsidR="004E2D4A">
          <w:rPr>
            <w:noProof/>
            <w:webHidden/>
          </w:rPr>
          <w:instrText xml:space="preserve"> PAGEREF _Toc142046222 \h </w:instrText>
        </w:r>
        <w:r w:rsidR="004E2D4A">
          <w:rPr>
            <w:noProof/>
            <w:webHidden/>
          </w:rPr>
        </w:r>
        <w:r w:rsidR="004E2D4A">
          <w:rPr>
            <w:noProof/>
            <w:webHidden/>
          </w:rPr>
          <w:fldChar w:fldCharType="separate"/>
        </w:r>
        <w:r w:rsidR="004E2D4A">
          <w:rPr>
            <w:noProof/>
            <w:webHidden/>
          </w:rPr>
          <w:t>13</w:t>
        </w:r>
        <w:r w:rsidR="004E2D4A">
          <w:rPr>
            <w:noProof/>
            <w:webHidden/>
          </w:rPr>
          <w:fldChar w:fldCharType="end"/>
        </w:r>
      </w:hyperlink>
    </w:p>
    <w:p w:rsidR="003B4A09" w:rsidRDefault="003B4A09" w:rsidP="003B4A09">
      <w:pPr>
        <w:spacing w:before="0" w:after="160" w:line="259" w:lineRule="auto"/>
        <w:rPr>
          <w:b/>
          <w:bCs/>
          <w:kern w:val="28"/>
          <w:sz w:val="28"/>
          <w:szCs w:val="32"/>
        </w:rPr>
      </w:pPr>
      <w:r>
        <w:fldChar w:fldCharType="end"/>
      </w:r>
      <w:r>
        <w:br w:type="page"/>
      </w:r>
    </w:p>
    <w:p w:rsidR="003B4A09" w:rsidRPr="00AA76B6" w:rsidRDefault="003B4A09" w:rsidP="003B4A09">
      <w:pPr>
        <w:pStyle w:val="Title"/>
      </w:pPr>
      <w:bookmarkStart w:id="7" w:name="_Toc142046199"/>
      <w:r w:rsidRPr="00AA76B6">
        <w:lastRenderedPageBreak/>
        <w:t>ΚΑΤΑΛΟΓΟΣ ΠΙΝΑΚΩΝ</w:t>
      </w:r>
      <w:bookmarkEnd w:id="6"/>
      <w:bookmarkEnd w:id="7"/>
    </w:p>
    <w:p w:rsidR="00907EFF" w:rsidRDefault="00907EFF" w:rsidP="00907EFF">
      <w:r>
        <w:t xml:space="preserve">(Προαιρετικό) </w:t>
      </w:r>
    </w:p>
    <w:p w:rsidR="003B4A09" w:rsidRDefault="003B4A09" w:rsidP="003B4A09">
      <w:r w:rsidRPr="00963913">
        <w:t xml:space="preserve">Ο Κατάλογος Πινάκων έχει αντίστοιχη μορφή με τον πίνακα περιεχομένων. </w:t>
      </w:r>
      <w:r w:rsidR="00907EFF">
        <w:t>Σε περίπτωση που υπάρχουν πολλοί πίνακες εντός του κειμένου, σ</w:t>
      </w:r>
      <w:r w:rsidRPr="00963913">
        <w:t xml:space="preserve">υνίσταται η αυτόματη δημιουργία λίστας πινάκων μέσω </w:t>
      </w:r>
      <w:r>
        <w:t xml:space="preserve">της </w:t>
      </w:r>
      <w:r>
        <w:rPr>
          <w:lang w:val="en-US"/>
        </w:rPr>
        <w:t>Word</w:t>
      </w:r>
      <w:r>
        <w:t xml:space="preserve"> όπως φαίνεται στο παράδειγμα που ακολουθεί. Βρείτε τις οδηγίες στον </w:t>
      </w:r>
      <w:hyperlink r:id="rId12" w:history="1">
        <w:r w:rsidRPr="00672284">
          <w:rPr>
            <w:rStyle w:val="Hyperlink"/>
          </w:rPr>
          <w:t>Οδηγ</w:t>
        </w:r>
        <w:r>
          <w:rPr>
            <w:rStyle w:val="Hyperlink"/>
          </w:rPr>
          <w:t>ό Συγγραφής Πτυχιακών εργασιών και Διατριβών</w:t>
        </w:r>
      </w:hyperlink>
      <w:r>
        <w:t xml:space="preserve">. </w:t>
      </w:r>
    </w:p>
    <w:p w:rsidR="003B4A09" w:rsidRDefault="003B4A09" w:rsidP="003B4A09">
      <w:pPr>
        <w:pStyle w:val="TableofFigures"/>
        <w:tabs>
          <w:tab w:val="right" w:leader="dot" w:pos="8496"/>
        </w:tabs>
      </w:pPr>
    </w:p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Πίνακας" </w:instrText>
      </w:r>
      <w:r>
        <w:fldChar w:fldCharType="separate"/>
      </w:r>
      <w:hyperlink w:anchor="_Toc455482044" w:history="1">
        <w:r w:rsidRPr="00921BB3">
          <w:rPr>
            <w:rStyle w:val="Hyperlink"/>
            <w:noProof/>
          </w:rPr>
          <w:t>Πίνακας 1: Enrollment in local colleges, 20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8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8" w:name="_Toc454883425"/>
      <w:bookmarkStart w:id="9" w:name="_Toc142046200"/>
      <w:r w:rsidRPr="00AA76B6">
        <w:lastRenderedPageBreak/>
        <w:t xml:space="preserve">ΚΑΤΑΛΟΓΟΣ </w:t>
      </w:r>
      <w:r w:rsidRPr="00B642E2">
        <w:t>ΔΙΑΓΡΑΜΜΑΤΩΝ</w:t>
      </w:r>
      <w:bookmarkEnd w:id="8"/>
      <w:bookmarkEnd w:id="9"/>
    </w:p>
    <w:p w:rsidR="006D3384" w:rsidRDefault="006D3384" w:rsidP="006D3384">
      <w:r>
        <w:t xml:space="preserve">(Προαιρετικό) </w:t>
      </w:r>
    </w:p>
    <w:p w:rsidR="003B4A09" w:rsidRDefault="003B4A09" w:rsidP="003B4A09">
      <w:r w:rsidRPr="00963913">
        <w:t xml:space="preserve">Ο Κατάλογος Διαγραμμάτων έχει αντίστοιχη μορφή με τον πίνακα περιεχομένων. </w:t>
      </w:r>
    </w:p>
    <w:p w:rsidR="003B4A09" w:rsidRPr="001728C8" w:rsidRDefault="003B4A09" w:rsidP="003B4A09">
      <w:pPr>
        <w:rPr>
          <w:b/>
        </w:rPr>
      </w:pPr>
      <w:r w:rsidRPr="001728C8">
        <w:rPr>
          <w:b/>
        </w:rPr>
        <w:t xml:space="preserve">Οι εικόνες, τα διαγράμματα και άλλα γραφήματα </w:t>
      </w:r>
      <w:r w:rsidRPr="001728C8">
        <w:t>τα οποία εμφανίζονται στο κείμενο, λαμβάνονται</w:t>
      </w:r>
      <w:r w:rsidRPr="001728C8">
        <w:rPr>
          <w:b/>
        </w:rPr>
        <w:t xml:space="preserve"> όλα ως διαγράμματα </w:t>
      </w:r>
      <w:r w:rsidRPr="001728C8">
        <w:t>και ακολουθούν ενιαία αρίθμηση</w:t>
      </w:r>
      <w:r w:rsidRPr="001728C8">
        <w:rPr>
          <w:b/>
        </w:rPr>
        <w:t>.</w:t>
      </w:r>
    </w:p>
    <w:p w:rsidR="003B4A09" w:rsidRDefault="006D3384" w:rsidP="003B4A09">
      <w:r w:rsidRPr="00CD074C">
        <w:t>Σε περίπτωση</w:t>
      </w:r>
      <w:r>
        <w:t xml:space="preserve"> που υπάρχουν πολλά διαγράμματα εντός της εργασίας, σ</w:t>
      </w:r>
      <w:r w:rsidR="003B4A09" w:rsidRPr="00963913">
        <w:t xml:space="preserve">υνίσταται η αυτόματη δημιουργία λίστας </w:t>
      </w:r>
      <w:r>
        <w:t>διαγραμμάτων</w:t>
      </w:r>
      <w:r w:rsidR="003B4A09" w:rsidRPr="00963913">
        <w:t xml:space="preserve"> μέσω </w:t>
      </w:r>
      <w:r w:rsidR="003B4A09">
        <w:t xml:space="preserve">της </w:t>
      </w:r>
      <w:r w:rsidR="003B4A09">
        <w:rPr>
          <w:lang w:val="en-US"/>
        </w:rPr>
        <w:t>Word</w:t>
      </w:r>
      <w:r w:rsidR="003B4A09">
        <w:t xml:space="preserve"> όπως φαίνεται στο παράδειγμα που ακολουθεί. Βρείτε τις οδηγίες στον </w:t>
      </w:r>
      <w:hyperlink r:id="rId13" w:history="1">
        <w:r w:rsidR="003B4A09" w:rsidRPr="00672284">
          <w:rPr>
            <w:rStyle w:val="Hyperlink"/>
          </w:rPr>
          <w:t>Οδηγ</w:t>
        </w:r>
        <w:r w:rsidR="003B4A09">
          <w:rPr>
            <w:rStyle w:val="Hyperlink"/>
          </w:rPr>
          <w:t>ό Συγγραφής Πτυχιακών εργασιών και Διατριβών</w:t>
        </w:r>
      </w:hyperlink>
      <w:r w:rsidR="003B4A09">
        <w:t xml:space="preserve">. </w:t>
      </w:r>
    </w:p>
    <w:p w:rsidR="003B4A09" w:rsidRPr="00963913" w:rsidRDefault="003B4A09" w:rsidP="003B4A09"/>
    <w:p w:rsidR="003B4A09" w:rsidRDefault="003B4A09" w:rsidP="003B4A09">
      <w:pPr>
        <w:pStyle w:val="TableofFigures"/>
        <w:tabs>
          <w:tab w:val="right" w:leader="dot" w:pos="8496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l-GR"/>
        </w:rPr>
      </w:pPr>
      <w:r>
        <w:fldChar w:fldCharType="begin"/>
      </w:r>
      <w:r>
        <w:instrText xml:space="preserve"> TOC \h \z \c "Διάγραμμα" </w:instrText>
      </w:r>
      <w:r>
        <w:fldChar w:fldCharType="separate"/>
      </w:r>
      <w:hyperlink w:anchor="_Toc455493435" w:history="1">
        <w:r w:rsidRPr="00A95014">
          <w:rPr>
            <w:rStyle w:val="Hyperlink"/>
            <w:noProof/>
          </w:rPr>
          <w:t>Διάγραμμα 1: Η επίδοση των τριών ομάδων στις τέσσερις δοκιμασίε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5493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4A09" w:rsidRPr="00963913" w:rsidRDefault="003B4A09" w:rsidP="003B4A09">
      <w:r>
        <w:fldChar w:fldCharType="end"/>
      </w:r>
    </w:p>
    <w:p w:rsidR="003B4A09" w:rsidRPr="00963913" w:rsidRDefault="003B4A09" w:rsidP="003B4A09">
      <w:pPr>
        <w:pStyle w:val="Title"/>
      </w:pPr>
      <w:r w:rsidRPr="00963913">
        <w:br w:type="page"/>
      </w:r>
      <w:bookmarkStart w:id="10" w:name="_Toc454883426"/>
      <w:bookmarkStart w:id="11" w:name="_Toc142046201"/>
      <w:r w:rsidRPr="00B642E2">
        <w:lastRenderedPageBreak/>
        <w:t>ΣΥΝΤΟΜΟΓΡΑΦΙΕΣ</w:t>
      </w:r>
      <w:bookmarkEnd w:id="10"/>
      <w:bookmarkEnd w:id="11"/>
      <w:r w:rsidR="006D3384">
        <w:t xml:space="preserve"> </w:t>
      </w:r>
    </w:p>
    <w:p w:rsidR="006D3384" w:rsidRDefault="006D3384" w:rsidP="003B4A09">
      <w:r>
        <w:t xml:space="preserve">(Προαιρετικό) </w:t>
      </w:r>
    </w:p>
    <w:p w:rsidR="003B4A09" w:rsidRPr="00963913" w:rsidRDefault="003B4A09" w:rsidP="003B4A09">
      <w:r w:rsidRPr="00963913">
        <w:t xml:space="preserve">Παρουσιάζονται συνοπτικά όλες οι σημαντικές συντομογραφίες που έχουν χρησιμοποιηθεί στο κείμενο της </w:t>
      </w:r>
      <w:r w:rsidR="005C6726">
        <w:t>διατριβ</w:t>
      </w:r>
      <w:r w:rsidRPr="00963913">
        <w:t>ής</w:t>
      </w:r>
      <w:r>
        <w:t xml:space="preserve"> και χρειάζονται επεξήγηση</w:t>
      </w:r>
      <w:r w:rsidRPr="00963913">
        <w:t xml:space="preserve"> π.χ.:</w:t>
      </w:r>
    </w:p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112"/>
        <w:gridCol w:w="6394"/>
      </w:tblGrid>
      <w:tr w:rsidR="003B4A09" w:rsidRPr="00963913" w:rsidTr="006D3384">
        <w:tc>
          <w:tcPr>
            <w:tcW w:w="2112" w:type="dxa"/>
          </w:tcPr>
          <w:p w:rsidR="003B4A09" w:rsidRPr="00963913" w:rsidRDefault="006D3384" w:rsidP="00CD074C">
            <w:r>
              <w:rPr>
                <w:lang w:val="en-US"/>
              </w:rPr>
              <w:t>VAR</w:t>
            </w:r>
            <w:r w:rsidR="003B4A09" w:rsidRPr="00963913">
              <w:t>.:</w:t>
            </w:r>
          </w:p>
        </w:tc>
        <w:tc>
          <w:tcPr>
            <w:tcW w:w="6394" w:type="dxa"/>
          </w:tcPr>
          <w:p w:rsidR="003B4A09" w:rsidRPr="006D3384" w:rsidRDefault="006D3384" w:rsidP="00CD074C">
            <w:pPr>
              <w:rPr>
                <w:lang w:val="en-US"/>
              </w:rPr>
            </w:pPr>
            <w:r>
              <w:rPr>
                <w:lang w:val="en-US"/>
              </w:rPr>
              <w:t>Virtual Augmented Reality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Pr="00963913" w:rsidRDefault="00AA1CB3" w:rsidP="00AA1CB3">
            <w:r>
              <w:rPr>
                <w:lang w:val="en-US"/>
              </w:rPr>
              <w:t>ADHD</w:t>
            </w:r>
            <w:r w:rsidRPr="001F18FE">
              <w:t>:</w:t>
            </w:r>
          </w:p>
        </w:tc>
        <w:tc>
          <w:tcPr>
            <w:tcW w:w="6394" w:type="dxa"/>
          </w:tcPr>
          <w:p w:rsidR="00AA1CB3" w:rsidRPr="00EE7895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Attention Deficit-Hyperactivity Disorder</w:t>
            </w:r>
          </w:p>
        </w:tc>
      </w:tr>
      <w:tr w:rsidR="00AA1CB3" w:rsidRPr="00963913" w:rsidTr="006D3384">
        <w:tc>
          <w:tcPr>
            <w:tcW w:w="2112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MI:</w:t>
            </w:r>
          </w:p>
        </w:tc>
        <w:tc>
          <w:tcPr>
            <w:tcW w:w="6394" w:type="dxa"/>
          </w:tcPr>
          <w:p w:rsidR="00AA1CB3" w:rsidRDefault="00AA1CB3" w:rsidP="00AA1CB3">
            <w:pPr>
              <w:rPr>
                <w:lang w:val="en-US"/>
              </w:rPr>
            </w:pPr>
            <w:r>
              <w:rPr>
                <w:lang w:val="en-US"/>
              </w:rPr>
              <w:t>Body Mass Index</w:t>
            </w:r>
          </w:p>
        </w:tc>
      </w:tr>
    </w:tbl>
    <w:p w:rsidR="003B4A09" w:rsidRPr="00963913" w:rsidRDefault="003B4A09" w:rsidP="003B4A09"/>
    <w:tbl>
      <w:tblPr>
        <w:tblW w:w="0" w:type="auto"/>
        <w:tblLook w:val="01E0" w:firstRow="1" w:lastRow="1" w:firstColumn="1" w:lastColumn="1" w:noHBand="0" w:noVBand="0"/>
      </w:tblPr>
      <w:tblGrid>
        <w:gridCol w:w="2348"/>
        <w:gridCol w:w="6158"/>
      </w:tblGrid>
      <w:tr w:rsidR="003B4A09" w:rsidRPr="00963913" w:rsidTr="00A31110">
        <w:tc>
          <w:tcPr>
            <w:tcW w:w="2348" w:type="dxa"/>
          </w:tcPr>
          <w:p w:rsidR="003B4A09" w:rsidRPr="00963913" w:rsidRDefault="003B4A09" w:rsidP="00A31110">
            <w:pPr>
              <w:spacing w:before="0" w:after="160" w:line="259" w:lineRule="auto"/>
            </w:pPr>
            <w:r w:rsidRPr="00963913">
              <w:br w:type="page"/>
            </w:r>
            <w:r w:rsidR="00A31110" w:rsidRPr="00963913">
              <w:t xml:space="preserve"> </w:t>
            </w:r>
          </w:p>
        </w:tc>
        <w:tc>
          <w:tcPr>
            <w:tcW w:w="6158" w:type="dxa"/>
          </w:tcPr>
          <w:p w:rsidR="003B4A09" w:rsidRPr="00963913" w:rsidRDefault="003B4A09" w:rsidP="00CD074C"/>
        </w:tc>
      </w:tr>
    </w:tbl>
    <w:p w:rsidR="003B4A09" w:rsidRPr="00963913" w:rsidRDefault="003B4A09" w:rsidP="003B4A09"/>
    <w:p w:rsidR="003B4A09" w:rsidRPr="00963913" w:rsidRDefault="003B4A09" w:rsidP="003B4A09"/>
    <w:p w:rsidR="003B4A09" w:rsidRPr="00963913" w:rsidRDefault="003B4A09" w:rsidP="003B4A09">
      <w:pPr>
        <w:sectPr w:rsidR="003B4A09" w:rsidRPr="00963913" w:rsidSect="00CD074C">
          <w:pgSz w:w="11909" w:h="16834" w:code="9"/>
          <w:pgMar w:top="1418" w:right="1418" w:bottom="1418" w:left="1418" w:header="720" w:footer="720" w:gutter="567"/>
          <w:pgNumType w:fmt="lowerRoman" w:start="1"/>
          <w:cols w:space="708"/>
          <w:titlePg/>
          <w:docGrid w:linePitch="360"/>
        </w:sectPr>
      </w:pPr>
    </w:p>
    <w:p w:rsidR="003B4A09" w:rsidRDefault="003B4A09" w:rsidP="003B4A09">
      <w:pPr>
        <w:pStyle w:val="Heading1"/>
        <w:numPr>
          <w:ilvl w:val="0"/>
          <w:numId w:val="0"/>
        </w:numPr>
      </w:pPr>
      <w:bookmarkStart w:id="12" w:name="_Toc142046202"/>
      <w:bookmarkStart w:id="13" w:name="_Toc454883428"/>
      <w:r>
        <w:lastRenderedPageBreak/>
        <w:t>Κυρίως κείμενο εργασίας</w:t>
      </w:r>
      <w:bookmarkEnd w:id="12"/>
      <w:r w:rsidRPr="00AE2634">
        <w:t xml:space="preserve"> </w:t>
      </w:r>
    </w:p>
    <w:p w:rsidR="003B4A09" w:rsidRDefault="003B4A09" w:rsidP="003B4A09">
      <w:r w:rsidRPr="00963913">
        <w:t xml:space="preserve">Σε αυτό το μέρος αναπτύσσεται η βασική επιχειρηματολογία και το θέμα το οποίο διαπραγματεύεται η εργασία. </w:t>
      </w:r>
      <w:r>
        <w:t>Ο</w:t>
      </w:r>
      <w:r w:rsidR="001D51FC">
        <w:t>/Η</w:t>
      </w:r>
      <w:r>
        <w:t xml:space="preserve"> συγγραφέας τεκμηριώνει τα όσα γράφει με αναφορές στη σχετική βιβλιογραφία. </w:t>
      </w:r>
    </w:p>
    <w:p w:rsidR="003B4A09" w:rsidRDefault="003B4A09" w:rsidP="003B4A09">
      <w:r>
        <w:t>Το κυρίως κείμενο περιλαμβάνει τις παρακάτω ενότητες:</w:t>
      </w:r>
    </w:p>
    <w:p w:rsidR="003B4A09" w:rsidRDefault="003B4A09" w:rsidP="00D31F08">
      <w:pPr>
        <w:pStyle w:val="ListParagraph"/>
        <w:numPr>
          <w:ilvl w:val="0"/>
          <w:numId w:val="4"/>
        </w:numPr>
      </w:pPr>
      <w:r>
        <w:t>Εισαγωγή</w:t>
      </w:r>
      <w:r w:rsidR="00D31F08">
        <w:rPr>
          <w:lang w:val="en-US"/>
        </w:rPr>
        <w:t xml:space="preserve"> </w:t>
      </w:r>
      <w:r w:rsidR="00D31F08">
        <w:t>και α</w:t>
      </w:r>
      <w:r>
        <w:t>νασκόπηση βιβλιογραφί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Μεθοδολογία έρευνας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Αποτελέσματα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ζήτηση</w:t>
      </w:r>
    </w:p>
    <w:p w:rsidR="003B4A09" w:rsidRDefault="003B4A09" w:rsidP="003B4A09">
      <w:pPr>
        <w:pStyle w:val="ListParagraph"/>
        <w:numPr>
          <w:ilvl w:val="0"/>
          <w:numId w:val="4"/>
        </w:numPr>
      </w:pPr>
      <w:r>
        <w:t>Συμπεράσματα</w:t>
      </w:r>
    </w:p>
    <w:p w:rsidR="003B4A09" w:rsidRDefault="003B4A09" w:rsidP="003B4A09">
      <w:r w:rsidRPr="00963913">
        <w:t xml:space="preserve">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4" w:name="_Toc142046203"/>
      <w:r w:rsidRPr="00C03996">
        <w:lastRenderedPageBreak/>
        <w:t>Εισαγωγή</w:t>
      </w:r>
      <w:bookmarkEnd w:id="13"/>
      <w:bookmarkEnd w:id="14"/>
    </w:p>
    <w:p w:rsidR="003B4A09" w:rsidRDefault="003B4A09" w:rsidP="003B4A09">
      <w:r>
        <w:t xml:space="preserve">Η εισαγωγή καταλαμβάνει περίπου το 30% της συνολικής έκτασης της μελέτης.  </w:t>
      </w:r>
    </w:p>
    <w:p w:rsidR="003B4A09" w:rsidRDefault="003B4A09" w:rsidP="003B4A09">
      <w:r w:rsidRPr="00963913">
        <w:t>Στο κείμενο της εισαγωγής ο</w:t>
      </w:r>
      <w:r w:rsidR="00303142">
        <w:t>/η</w:t>
      </w:r>
      <w:r w:rsidRPr="00963913">
        <w:t xml:space="preserve"> συγγραφέας δηλώνει το σκοπό</w:t>
      </w:r>
      <w:r>
        <w:t xml:space="preserve"> και το θέμα της </w:t>
      </w:r>
      <w:r w:rsidR="0020529C">
        <w:t>διδακτορι</w:t>
      </w:r>
      <w:r w:rsidR="00BF6F52">
        <w:t>κ</w:t>
      </w:r>
      <w:r>
        <w:t xml:space="preserve">ής </w:t>
      </w:r>
      <w:r w:rsidR="0020529C">
        <w:t>διατριβής</w:t>
      </w:r>
      <w:r>
        <w:t xml:space="preserve">. Στο σημείο αυτό γίνεται η ανασκόπηση της βιβλιογραφίας. </w:t>
      </w:r>
    </w:p>
    <w:p w:rsidR="003B4A09" w:rsidRPr="00812BDB" w:rsidRDefault="003B4A09" w:rsidP="003B4A09">
      <w:pPr>
        <w:rPr>
          <w:i/>
        </w:rPr>
      </w:pPr>
      <w:r w:rsidRPr="00812BDB">
        <w:rPr>
          <w:i/>
        </w:rPr>
        <w:t xml:space="preserve">Τι είναι η βιβλιογραφική ανασκόπηση; </w:t>
      </w:r>
    </w:p>
    <w:p w:rsidR="003B4A09" w:rsidRDefault="003B4A09" w:rsidP="003B4A09">
      <w:r>
        <w:t>Αφορά στη</w:t>
      </w:r>
      <w:r w:rsidR="00B768C5" w:rsidRPr="00B768C5">
        <w:t xml:space="preserve"> </w:t>
      </w:r>
      <w:r w:rsidR="00B768C5">
        <w:t>μελέτη</w:t>
      </w:r>
      <w:r>
        <w:t xml:space="preserve"> σχετικής δημοσιευμένης βιβλιογραφίας στ</w:t>
      </w:r>
      <w:r w:rsidR="00B768C5">
        <w:t xml:space="preserve">ο </w:t>
      </w:r>
      <w:r>
        <w:t xml:space="preserve">θέμα της </w:t>
      </w:r>
      <w:r w:rsidR="005C6726">
        <w:t>διατριβής</w:t>
      </w:r>
      <w:r>
        <w:t>. Περιορίζεται χρονικά λαμβάνοντας όμως υπόψη την ιστορική εξέλιξη των θεμάτων. Στην ανασκόπηση επιχειρείται κριτική θεώρηση και όχι απλή περιγραφή της βιβλιογραφίας. Προσδιορίζεται το πρόβλημα που πραγματεύεται η εργασία, ο τρόπος που αυτό σχετίζεται με προγενέστερες</w:t>
      </w:r>
      <w:r w:rsidRPr="00963913">
        <w:t xml:space="preserve"> έρευνες</w:t>
      </w:r>
      <w:r>
        <w:t xml:space="preserve"> και παρουσιάζονται οι μέχρι σήμερα εξελίξεις γύρω από το συγκεκριμένο θεματικό πεδίο.</w:t>
      </w:r>
      <w:r w:rsidRPr="00963913">
        <w:t xml:space="preserve"> </w:t>
      </w:r>
      <w:bookmarkStart w:id="15" w:name="_Toc381179197"/>
      <w:bookmarkStart w:id="16" w:name="_Toc283202372"/>
      <w:r>
        <w:t>Αυτό συμβάλλει στη δημιουργία πλαισίου αναφοράς του</w:t>
      </w:r>
      <w:r w:rsidR="00303142">
        <w:t>/της</w:t>
      </w:r>
      <w:r>
        <w:t xml:space="preserve"> αναγνώστη</w:t>
      </w:r>
      <w:r w:rsidR="00303142">
        <w:t>/</w:t>
      </w:r>
      <w:proofErr w:type="spellStart"/>
      <w:r w:rsidR="00303142">
        <w:t>τριας</w:t>
      </w:r>
      <w:proofErr w:type="spellEnd"/>
      <w:r>
        <w:t xml:space="preserve">. </w:t>
      </w:r>
    </w:p>
    <w:p w:rsidR="003B4A09" w:rsidRDefault="003B4A09" w:rsidP="003B4A09">
      <w:r>
        <w:t xml:space="preserve">Στο μέρος αυτό εντοπίζονται τα κενά της βιβλιογραφίας, παρουσιάζεται η σημαντικότητα της μελέτης του συγκεκριμένου προβλήματος και επισημαίνεται η συμβολή της παρούσας έρευνας στην επιστήμη. </w:t>
      </w:r>
    </w:p>
    <w:p w:rsidR="00DB655F" w:rsidRDefault="00DB655F" w:rsidP="00DB655F">
      <w:r>
        <w:t xml:space="preserve">Στο τέλος της εισαγωγής αναφέρονται τα ερευνητικά ερωτήματα ή υποθέσεις. </w:t>
      </w:r>
    </w:p>
    <w:p w:rsidR="00DB655F" w:rsidRDefault="00DB655F" w:rsidP="00DB655F">
      <w:r>
        <w:t>Το ερευνητικό ερώτημα: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πηγάζει από ένα πρόβλημα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διαφέρει από τις συνηθισμένες ερωτήσεις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δεν πρέπει να είναι πολύ απλό ή υπερβολικά φιλόδοξο</w:t>
      </w:r>
    </w:p>
    <w:p w:rsidR="00DB655F" w:rsidRDefault="00DB655F" w:rsidP="00DB655F">
      <w:r>
        <w:t xml:space="preserve">Οι ερευνητικές υποθέσεις: 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αφορούν συγκεκριμένες προβλέψεις για αναμενόμενα αποτελέσματα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διατυπώνονται με τη μορφή δήλωσης</w:t>
      </w:r>
    </w:p>
    <w:p w:rsidR="00DB655F" w:rsidRDefault="00DB655F" w:rsidP="00DB655F">
      <w:pPr>
        <w:pStyle w:val="ListParagraph"/>
        <w:numPr>
          <w:ilvl w:val="0"/>
          <w:numId w:val="2"/>
        </w:numPr>
      </w:pPr>
      <w:r>
        <w:t>μπορούν να ελεγχθούν μέσα από επιστημονική έρευνα</w:t>
      </w:r>
    </w:p>
    <w:p w:rsidR="003B4A09" w:rsidRDefault="00DB655F" w:rsidP="00A54C01">
      <w:pPr>
        <w:pStyle w:val="ListParagraph"/>
        <w:numPr>
          <w:ilvl w:val="0"/>
          <w:numId w:val="2"/>
        </w:numPr>
      </w:pPr>
      <w:r>
        <w:t>απαντούν ένα ή περισσότερα ερευνητικά ερωτήματα</w:t>
      </w:r>
      <w:bookmarkStart w:id="17" w:name="_GoBack"/>
      <w:bookmarkEnd w:id="17"/>
    </w:p>
    <w:bookmarkEnd w:id="15"/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8" w:name="_Toc142046204"/>
      <w:r>
        <w:lastRenderedPageBreak/>
        <w:t>Μεθοδολογία Έρευνας</w:t>
      </w:r>
      <w:bookmarkEnd w:id="18"/>
    </w:p>
    <w:p w:rsidR="003B4A09" w:rsidRDefault="003B4A09" w:rsidP="003B4A09">
      <w:r>
        <w:t xml:space="preserve">Σε αυτή την ενότητα παρουσιάζονται οι μέθοδοι που χρησιμοποιήθηκαν για την υλοποίηση της </w:t>
      </w:r>
      <w:r w:rsidR="005C6726">
        <w:t>διατριβής</w:t>
      </w:r>
      <w:r>
        <w:t>. Η περιγραφή πρέπει να είναι τόσο λεπτομερής ώστε να επιτρέπει στον</w:t>
      </w:r>
      <w:r w:rsidR="00303142">
        <w:t>/στην</w:t>
      </w:r>
      <w:r>
        <w:t xml:space="preserve"> αναγνώστη</w:t>
      </w:r>
      <w:r w:rsidR="00303142">
        <w:t>/</w:t>
      </w:r>
      <w:proofErr w:type="spellStart"/>
      <w:r w:rsidR="00303142">
        <w:t>τρια</w:t>
      </w:r>
      <w:proofErr w:type="spellEnd"/>
      <w:r>
        <w:t xml:space="preserve"> να επαναλάβει με ακρίβεια </w:t>
      </w:r>
      <w:r w:rsidR="00303142">
        <w:t>την έρευνα</w:t>
      </w:r>
      <w:r>
        <w:t xml:space="preserve">. </w:t>
      </w:r>
    </w:p>
    <w:p w:rsidR="003B4A09" w:rsidRDefault="003B4A09" w:rsidP="003B4A09">
      <w:r>
        <w:t xml:space="preserve">Χωρίζεται σε επιμέρους ενότητες: 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Δείγμα (</w:t>
      </w:r>
      <w:r w:rsidR="00A16E88">
        <w:t>κατηγορία</w:t>
      </w:r>
      <w:r>
        <w:t xml:space="preserve"> συμμετεχόντων</w:t>
      </w:r>
      <w:r w:rsidR="00303142">
        <w:t>/</w:t>
      </w:r>
      <w:proofErr w:type="spellStart"/>
      <w:r w:rsidR="00303142">
        <w:t>χουσών</w:t>
      </w:r>
      <w:proofErr w:type="spellEnd"/>
      <w:r>
        <w:t xml:space="preserve">, μέγεθος </w:t>
      </w:r>
      <w:r w:rsidR="00A16E88">
        <w:t xml:space="preserve">και χαρακτηριστικά </w:t>
      </w:r>
      <w:r>
        <w:t>δείγματος, τρόπος δειγματοληψία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Μέσα συλλογής δεδομένων (περιγραφή </w:t>
      </w:r>
      <w:r w:rsidR="00303142">
        <w:t>εργαλείου ή</w:t>
      </w:r>
      <w:r>
        <w:t xml:space="preserve"> υλικού</w:t>
      </w:r>
      <w:r w:rsidR="00303142">
        <w:t xml:space="preserve"> </w:t>
      </w:r>
      <w:r>
        <w:t>που χρησιμοποιήθηκε π.χ. ερωτηματολόγια, συνεντεύξει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>Σχεδιασμός της έρευνας (ανεξάρτητες/ εξαρτημένες μεταβλητές)</w:t>
      </w:r>
    </w:p>
    <w:p w:rsidR="003B4A09" w:rsidRDefault="003B4A09" w:rsidP="003B4A09">
      <w:pPr>
        <w:pStyle w:val="ListParagraph"/>
        <w:numPr>
          <w:ilvl w:val="0"/>
          <w:numId w:val="5"/>
        </w:numPr>
      </w:pPr>
      <w:r>
        <w:t xml:space="preserve">Διαδικασία συλλογής δεδομένων (περιληπτική περιγραφή της πειραματικής διαδικασίας με χρονολογική σειρά, στατιστικές μέθοδοι και στατιστικό λογισμικό </w:t>
      </w:r>
      <w:r w:rsidR="00303142">
        <w:t xml:space="preserve">ή άλλο εργαλείο </w:t>
      </w:r>
      <w:r>
        <w:t>που χρησιμοποιήθηκε)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19" w:name="_Toc142046205"/>
      <w:r>
        <w:lastRenderedPageBreak/>
        <w:t>Αποτελέσματα</w:t>
      </w:r>
      <w:bookmarkEnd w:id="19"/>
      <w:r>
        <w:t xml:space="preserve"> </w:t>
      </w:r>
    </w:p>
    <w:p w:rsidR="003B4A09" w:rsidRDefault="003B4A09" w:rsidP="003B4A09">
      <w:r>
        <w:t>Σ</w:t>
      </w:r>
      <w:r w:rsidR="008553C4">
        <w:t>ε αυτή την</w:t>
      </w:r>
      <w:r>
        <w:t xml:space="preserve"> ενότητα παρουσιάζονται με στατιστικούς όρους και μεθόδους τα αποτελέσματα που προέκυψαν από την επεξεργασία των δεδομένων, χωρίς ωστόσο να σχολιάζονται ή να συγκρίνονται με ευρήματα άλλων εργασιών</w:t>
      </w:r>
      <w:r w:rsidR="008553C4">
        <w:t xml:space="preserve"> (Αυτό γίνεται σε επόμενο κεφάλαιο)</w:t>
      </w:r>
      <w:r>
        <w:t xml:space="preserve">. </w:t>
      </w:r>
    </w:p>
    <w:p w:rsidR="003B4A09" w:rsidRDefault="003B4A09" w:rsidP="003B4A09">
      <w:r>
        <w:t xml:space="preserve">Επιπλέον, παρουσιάζονται οι στατιστικοί υπολογισμοί. Συνήθως αναφέρονται πρώτα τα περιγραφικά ευρήματα και ακολούθως τα αποτελέσματα των επαγωγικών αναλύσεων. </w:t>
      </w:r>
    </w:p>
    <w:p w:rsidR="003B4A09" w:rsidRDefault="003B4A09" w:rsidP="003B4A09">
      <w:r>
        <w:t>Τα αποτελέσματα θα πρέπει να έχουν τη μορφή σύντομου και σαφούς συνεχόμενου κειμένου και όχι ασύνδετων παραγράφων. Αρχικά,</w:t>
      </w:r>
      <w:r w:rsidRPr="00B62636">
        <w:t xml:space="preserve"> </w:t>
      </w:r>
      <w:r>
        <w:t xml:space="preserve">γίνεται αναφορά στα σημαντικότερα ευρήματα και σε αυτά που σχετίζονται με τα ερευνητικά ερωτήματα και υποθέσεις. Στη συνέχεια παρουσιάζονται τα δευτερεύοντα ευρήματα, δηλαδή αυτά που δεν αναμένονταν ή αυτά που προέκυψαν από στατιστικές αναλύσεις που πραγματοποιήθηκαν εκ των υστέρων.     </w:t>
      </w:r>
    </w:p>
    <w:p w:rsidR="003B4A09" w:rsidRDefault="003B4A09" w:rsidP="003B4A09">
      <w:r>
        <w:t>Προτείνεται η χρήση πινάκων και διαγραμμάτων όπου χρειάζεται</w:t>
      </w:r>
      <w:r w:rsidRPr="00A14905">
        <w:t xml:space="preserve"> </w:t>
      </w:r>
      <w:r>
        <w:t xml:space="preserve">με σκοπό την καλύτερη παρουσίαση των αποτελεσμάτων. Στις περιπτώσεις χρήσης πινάκων και διαγραμμάτων γίνεται αναφορά σε αυτά μέσα στο κείμενο π.χ. (βλ. Πίνακα 1).  </w:t>
      </w:r>
    </w:p>
    <w:p w:rsidR="003B4A09" w:rsidRDefault="003B4A09" w:rsidP="003B4A09">
      <w:pPr>
        <w:pStyle w:val="Heading2"/>
      </w:pPr>
      <w:bookmarkStart w:id="20" w:name="_Toc142046206"/>
      <w:proofErr w:type="spellStart"/>
      <w:r>
        <w:t>Υποκεφάλαια</w:t>
      </w:r>
      <w:proofErr w:type="spellEnd"/>
      <w:r>
        <w:t xml:space="preserve"> Αποτελεσμάτων</w:t>
      </w:r>
      <w:bookmarkEnd w:id="20"/>
      <w:r>
        <w:t xml:space="preserve"> </w:t>
      </w:r>
    </w:p>
    <w:p w:rsidR="003B4A09" w:rsidRDefault="003B4A09" w:rsidP="003B4A09">
      <w:r>
        <w:t xml:space="preserve">Στην περίπτωση που η ενότητα των αποτελεσμάτων περιλαμβάνει πολύ υλικό, είναι προτιμότερο να χρησιμοποιούνται επιμέρους ενότητες. </w:t>
      </w:r>
    </w:p>
    <w:p w:rsidR="003B4A09" w:rsidRDefault="003B4A09" w:rsidP="003B4A09">
      <w:pPr>
        <w:spacing w:before="0" w:line="240" w:lineRule="auto"/>
      </w:pPr>
      <w:r>
        <w:br w:type="page"/>
      </w:r>
    </w:p>
    <w:p w:rsidR="003B4A09" w:rsidRDefault="003B4A09" w:rsidP="003B4A09">
      <w:pPr>
        <w:pStyle w:val="Heading1"/>
      </w:pPr>
      <w:bookmarkStart w:id="21" w:name="_Toc142046207"/>
      <w:r>
        <w:lastRenderedPageBreak/>
        <w:t>Ερμηνεία ή Σχολιασμός Αποτελεσμάτων</w:t>
      </w:r>
      <w:bookmarkEnd w:id="21"/>
    </w:p>
    <w:p w:rsidR="003B4A09" w:rsidRDefault="003B4A09" w:rsidP="003B4A09">
      <w:r>
        <w:t>Σε αυτή την ενότητα ερμηνεύονται συνολικά τα αποτελέσματα. Αρχικά γίνεται σχολιασμός με την επαναδιατύπωση του σκοπού της έρευνας και των ερευνητικών υποθέσεων ή ερωτημάτων</w:t>
      </w:r>
      <w:r w:rsidR="00790655" w:rsidRPr="00790655">
        <w:t>,</w:t>
      </w:r>
      <w:r>
        <w:t xml:space="preserve"> γράφοντας συγχρόνως μία ξεκάθαρη δήλωση αν τα αποτελέσματα στηρίζουν ή όχι τις αρχικές υποθέσεις. Κατά το σχολιασμό συγκρίνονται τα ευρήματα της μελέτης με αυτά άλλων ερευν</w:t>
      </w:r>
      <w:r w:rsidR="00303142">
        <w:t xml:space="preserve">ών </w:t>
      </w:r>
      <w:r>
        <w:t xml:space="preserve">που ασχολήθηκαν με το ίδιο ή παρόμοιο θέμα. Στη συνέχεια γίνεται συζήτηση για τις διαφορές και τις ομοιότητες μεταξύ </w:t>
      </w:r>
      <w:r w:rsidR="00303142">
        <w:t>τους</w:t>
      </w:r>
      <w:r>
        <w:t xml:space="preserve"> και παράλληλα μέσα από τη σύγκριση διαφαίνεται τι νέο και σημαντικό προκύπτει από την παρούσα έρευνα. </w:t>
      </w:r>
    </w:p>
    <w:p w:rsidR="003B4A09" w:rsidRPr="00452F24" w:rsidRDefault="003B4A09" w:rsidP="003B4A09">
      <w:r>
        <w:t xml:space="preserve">                                                                                     </w:t>
      </w:r>
    </w:p>
    <w:p w:rsidR="003B4A09" w:rsidRDefault="003B4A09" w:rsidP="003B4A09">
      <w:pPr>
        <w:pStyle w:val="Heading1"/>
      </w:pPr>
      <w:bookmarkStart w:id="22" w:name="_Toc283202373"/>
      <w:bookmarkEnd w:id="16"/>
      <w:r w:rsidRPr="00963913">
        <w:br w:type="page"/>
      </w:r>
      <w:bookmarkStart w:id="23" w:name="_Toc142046208"/>
      <w:r>
        <w:lastRenderedPageBreak/>
        <w:t>Συμπεράσματα</w:t>
      </w:r>
      <w:bookmarkEnd w:id="23"/>
    </w:p>
    <w:p w:rsidR="003B4A09" w:rsidRDefault="003B4A09" w:rsidP="003B4A09">
      <w:r>
        <w:t>Στην ενότητα αυτή αναφέρονται τα συμπεράσματα που κατά τη γνώμη του</w:t>
      </w:r>
      <w:r w:rsidR="004E35D0">
        <w:t>/της</w:t>
      </w:r>
      <w:r>
        <w:t xml:space="preserve"> συγγραφέα μπορούν να εξαχθούν από τη μελέτη του</w:t>
      </w:r>
      <w:r w:rsidR="004E35D0">
        <w:t>/της</w:t>
      </w:r>
      <w:r>
        <w:t xml:space="preserve">. </w:t>
      </w:r>
    </w:p>
    <w:p w:rsidR="003B4A09" w:rsidRDefault="003B4A09" w:rsidP="003B4A09">
      <w:r>
        <w:t xml:space="preserve">Επίσης, λαμβάνονται υπόψη οι στόχοι της μελέτης καθώς και τυχόν περιορισμοί που προέκυψαν από συστηματικά σφάλματα αλλά και τις προσπάθειες που έγιναν για αντιμετώπισή τους. </w:t>
      </w:r>
    </w:p>
    <w:p w:rsidR="003B4A09" w:rsidRDefault="003B4A09" w:rsidP="003B4A09">
      <w:r>
        <w:t>Προς το τέλος της ενότητας αναφέρονται συγκεκριμένες προτάσεις για μελλοντική έρευνα και πρακτική εφαρμογή. Τέλος, διατυπώνονται πιθανά ερωτήματα που προέκυψαν μέσα από την έρευνα.</w:t>
      </w:r>
      <w:r>
        <w:br w:type="page"/>
      </w:r>
    </w:p>
    <w:p w:rsidR="003B4A09" w:rsidRDefault="003B4A09" w:rsidP="003B4A09">
      <w:pPr>
        <w:pStyle w:val="Heading1"/>
      </w:pPr>
      <w:bookmarkStart w:id="24" w:name="_Toc142046209"/>
      <w:r>
        <w:lastRenderedPageBreak/>
        <w:t>Μορφοποίηση Κειμένου</w:t>
      </w:r>
      <w:bookmarkEnd w:id="24"/>
    </w:p>
    <w:p w:rsidR="003B4A09" w:rsidRDefault="003B4A09" w:rsidP="003B4A09">
      <w:pPr>
        <w:pStyle w:val="Heading2"/>
      </w:pPr>
      <w:bookmarkStart w:id="25" w:name="_Toc142046210"/>
      <w:r>
        <w:t>Περιθώρια σελίδας</w:t>
      </w:r>
      <w:bookmarkEnd w:id="25"/>
      <w:r>
        <w:t xml:space="preserve"> </w:t>
      </w:r>
    </w:p>
    <w:p w:rsidR="003B4A09" w:rsidRDefault="003B4A09" w:rsidP="003B4A09">
      <w:r w:rsidRPr="00B52884">
        <w:t xml:space="preserve">Η σελίδα είναι μεγέθους Α4 και τα περιθώρια της καθορίζονται να είναι πάνω κάτω και δεξιά αριστερά 2,5 </w:t>
      </w:r>
      <w:proofErr w:type="spellStart"/>
      <w:r w:rsidRPr="00B52884">
        <w:t>cm</w:t>
      </w:r>
      <w:proofErr w:type="spellEnd"/>
      <w:r w:rsidRPr="00B52884">
        <w:t xml:space="preserve"> και με επιπλέον περιθώριο βιβλιοδεσίας</w:t>
      </w:r>
      <w:r>
        <w:t xml:space="preserve"> (</w:t>
      </w:r>
      <w:proofErr w:type="spellStart"/>
      <w:r w:rsidRPr="00EA09B2">
        <w:t>gutter</w:t>
      </w:r>
      <w:proofErr w:type="spellEnd"/>
      <w:r>
        <w:t>)</w:t>
      </w:r>
      <w:r w:rsidRPr="00B52884">
        <w:t xml:space="preserve"> 1 </w:t>
      </w:r>
      <w:proofErr w:type="spellStart"/>
      <w:r w:rsidRPr="00B52884">
        <w:t>cm</w:t>
      </w:r>
      <w:proofErr w:type="spellEnd"/>
      <w:r w:rsidRPr="00B52884">
        <w:t xml:space="preserve"> αριστερά. </w:t>
      </w:r>
    </w:p>
    <w:p w:rsidR="003B4A09" w:rsidRDefault="003B4A09" w:rsidP="003B4A09">
      <w:pPr>
        <w:pStyle w:val="Heading2"/>
      </w:pPr>
      <w:bookmarkStart w:id="26" w:name="_Toc142046211"/>
      <w:r>
        <w:t>Διαστήματα σελίδας</w:t>
      </w:r>
      <w:bookmarkEnd w:id="26"/>
    </w:p>
    <w:p w:rsidR="003B4A09" w:rsidRDefault="003B4A09" w:rsidP="003B4A09">
      <w:r>
        <w:t xml:space="preserve">Το διάστημα ανάμεσα στις σειρές του κειμένου (διάστιχο) πρέπει να είναι 1,5 γραμμές. </w:t>
      </w:r>
    </w:p>
    <w:p w:rsidR="003B4A09" w:rsidRDefault="003B4A09" w:rsidP="003B4A09">
      <w:r>
        <w:t xml:space="preserve">Για τις παραγράφους δεν χρησιμοποιείται εσοχή παρά μόνο διάστημα 6 μεταξύ των παραγράφων. </w:t>
      </w:r>
    </w:p>
    <w:p w:rsidR="003B4A09" w:rsidRDefault="003B4A09" w:rsidP="003B4A09">
      <w:r>
        <w:t xml:space="preserve">Λόγω διαφοροποίησης των διαστημάτων μεταξύ των κεφαλαίων και </w:t>
      </w:r>
      <w:proofErr w:type="spellStart"/>
      <w:r>
        <w:t>υποκεφαλαίων</w:t>
      </w:r>
      <w:proofErr w:type="spellEnd"/>
      <w:r>
        <w:t xml:space="preserve">, προτείνεται όπως χρησιμοποιηθεί το παρόν υπόδειγμα. </w:t>
      </w:r>
    </w:p>
    <w:p w:rsidR="003B4A09" w:rsidRDefault="00914E81" w:rsidP="003B4A09">
      <w:r>
        <w:t xml:space="preserve">Χρησιμοποιήστε </w:t>
      </w:r>
      <w:r w:rsidRPr="00914E81">
        <w:rPr>
          <w:b/>
        </w:rPr>
        <w:t>αριστερή σ</w:t>
      </w:r>
      <w:r w:rsidR="003B4A09" w:rsidRPr="00914E81">
        <w:rPr>
          <w:b/>
        </w:rPr>
        <w:t>τοίχιση</w:t>
      </w:r>
      <w:r w:rsidR="003B4A09">
        <w:t xml:space="preserve"> </w:t>
      </w:r>
      <w:r>
        <w:t xml:space="preserve">για το </w:t>
      </w:r>
      <w:r w:rsidR="003B4A09">
        <w:t>κε</w:t>
      </w:r>
      <w:r>
        <w:t>ίμενο, καθώς χρησιμοποιείται ευρέως και διευκολύνει την ανάγνωση του εγγράφου</w:t>
      </w:r>
      <w:r w:rsidR="003B4A09">
        <w:t xml:space="preserve">. </w:t>
      </w:r>
    </w:p>
    <w:p w:rsidR="003B4A09" w:rsidRDefault="003B4A09" w:rsidP="003B4A09">
      <w:pPr>
        <w:pStyle w:val="Heading2"/>
      </w:pPr>
      <w:bookmarkStart w:id="27" w:name="_Toc142046212"/>
      <w:r>
        <w:t>Γραμματοσειρά και μέγεθος</w:t>
      </w:r>
      <w:bookmarkEnd w:id="27"/>
    </w:p>
    <w:p w:rsidR="003B4A09" w:rsidRDefault="003B4A09" w:rsidP="003B4A09">
      <w:r w:rsidRPr="00FF6318">
        <w:t>Χρησιμοποι</w:t>
      </w:r>
      <w:r>
        <w:t>ούνται</w:t>
      </w:r>
      <w:r w:rsidRPr="00FF6318">
        <w:t xml:space="preserve"> πεζά γράμματα, γραμματοσειράς </w:t>
      </w:r>
      <w:r w:rsidR="009E04A0">
        <w:rPr>
          <w:lang w:val="en-US"/>
        </w:rPr>
        <w:t>Arial</w:t>
      </w:r>
      <w:r w:rsidR="009E04A0" w:rsidRPr="00FF6318">
        <w:t xml:space="preserve"> μεγέθους</w:t>
      </w:r>
      <w:r w:rsidR="009E04A0">
        <w:t xml:space="preserve"> 11 ή </w:t>
      </w:r>
      <w:proofErr w:type="spellStart"/>
      <w:r w:rsidRPr="00FF6318">
        <w:t>Times</w:t>
      </w:r>
      <w:proofErr w:type="spellEnd"/>
      <w:r w:rsidRPr="00FF6318">
        <w:t xml:space="preserve"> </w:t>
      </w:r>
      <w:proofErr w:type="spellStart"/>
      <w:r w:rsidRPr="00FF6318">
        <w:t>New</w:t>
      </w:r>
      <w:proofErr w:type="spellEnd"/>
      <w:r w:rsidRPr="00FF6318">
        <w:t xml:space="preserve"> </w:t>
      </w:r>
      <w:proofErr w:type="spellStart"/>
      <w:r w:rsidRPr="00FF6318">
        <w:t>Roman</w:t>
      </w:r>
      <w:proofErr w:type="spellEnd"/>
      <w:r w:rsidR="009E04A0">
        <w:t xml:space="preserve"> </w:t>
      </w:r>
      <w:r w:rsidRPr="00FF6318">
        <w:t>μεγέθους 12</w:t>
      </w:r>
      <w:r>
        <w:t xml:space="preserve"> (</w:t>
      </w:r>
      <w:r>
        <w:rPr>
          <w:lang w:val="en-US"/>
        </w:rPr>
        <w:t>Normal</w:t>
      </w:r>
      <w:r>
        <w:t>).</w:t>
      </w:r>
      <w:r>
        <w:rPr>
          <w:rStyle w:val="FootnoteReference"/>
        </w:rPr>
        <w:footnoteReference w:id="1"/>
      </w:r>
      <w:r w:rsidRPr="00FF6318">
        <w:t xml:space="preserve"> </w:t>
      </w:r>
    </w:p>
    <w:p w:rsidR="003B4A09" w:rsidRPr="00B52884" w:rsidRDefault="003B4A09" w:rsidP="003B4A09">
      <w:r>
        <w:t>Στις περιπτώσεις όπου απαιτείται να δοθεί έ</w:t>
      </w:r>
      <w:r w:rsidRPr="00FF6318">
        <w:t xml:space="preserve">μφαση εντός του κειμένου </w:t>
      </w:r>
      <w:r>
        <w:t>γίνεται</w:t>
      </w:r>
      <w:r w:rsidRPr="00FF6318">
        <w:t xml:space="preserve"> με τη χρήση πλάγιων χαρακτήρων (</w:t>
      </w:r>
      <w:proofErr w:type="spellStart"/>
      <w:r w:rsidRPr="00FF6318">
        <w:t>italics</w:t>
      </w:r>
      <w:proofErr w:type="spellEnd"/>
      <w:r w:rsidRPr="00FF6318">
        <w:t>).</w:t>
      </w:r>
    </w:p>
    <w:p w:rsidR="003B4A09" w:rsidRDefault="003B4A09" w:rsidP="003B4A09">
      <w:r w:rsidRPr="005227F7">
        <w:t xml:space="preserve">Οι τίτλοι </w:t>
      </w:r>
      <w:r w:rsidR="004F2E52">
        <w:t>καθώς και η περιγραφή (</w:t>
      </w:r>
      <w:r w:rsidR="004F2E52">
        <w:rPr>
          <w:lang w:val="en-US"/>
        </w:rPr>
        <w:t>caption</w:t>
      </w:r>
      <w:r w:rsidR="004F2E52">
        <w:t xml:space="preserve">) </w:t>
      </w:r>
      <w:r w:rsidRPr="005227F7">
        <w:t xml:space="preserve">των πινάκων και των διαγραμμάτων είναι </w:t>
      </w:r>
      <w:r w:rsidR="004F2E52">
        <w:t>σ</w:t>
      </w:r>
      <w:r w:rsidRPr="005227F7">
        <w:t>ε κανονική γραμματοσειρά</w:t>
      </w:r>
      <w:r w:rsidR="004F2E52" w:rsidRPr="00FF6318">
        <w:t> </w:t>
      </w:r>
      <w:r w:rsidR="004F2E52">
        <w:rPr>
          <w:lang w:val="en-US"/>
        </w:rPr>
        <w:t>Arial</w:t>
      </w:r>
      <w:r w:rsidR="004F2E52" w:rsidRPr="00FF6318">
        <w:t xml:space="preserve"> μεγέθους</w:t>
      </w:r>
      <w:r w:rsidR="004F2E52">
        <w:t xml:space="preserve"> 10 ή </w:t>
      </w:r>
      <w:proofErr w:type="spellStart"/>
      <w:r w:rsidR="004F2E52" w:rsidRPr="00FF6318">
        <w:t>Times</w:t>
      </w:r>
      <w:proofErr w:type="spellEnd"/>
      <w:r w:rsidR="004F2E52" w:rsidRPr="00FF6318">
        <w:t xml:space="preserve"> </w:t>
      </w:r>
      <w:proofErr w:type="spellStart"/>
      <w:r w:rsidR="004F2E52" w:rsidRPr="00FF6318">
        <w:t>New</w:t>
      </w:r>
      <w:proofErr w:type="spellEnd"/>
      <w:r w:rsidR="004F2E52" w:rsidRPr="00FF6318">
        <w:t xml:space="preserve"> </w:t>
      </w:r>
      <w:proofErr w:type="spellStart"/>
      <w:r w:rsidR="004F2E52" w:rsidRPr="00FF6318">
        <w:t>Roman</w:t>
      </w:r>
      <w:proofErr w:type="spellEnd"/>
      <w:r w:rsidR="004F2E52">
        <w:t xml:space="preserve"> </w:t>
      </w:r>
      <w:r w:rsidR="004F2E52" w:rsidRPr="00FF6318">
        <w:t>μεγέθους 1</w:t>
      </w:r>
      <w:r w:rsidR="004F2E52">
        <w:t>1 (</w:t>
      </w:r>
      <w:r w:rsidR="004F2E52">
        <w:rPr>
          <w:lang w:val="en-US"/>
        </w:rPr>
        <w:t>Normal</w:t>
      </w:r>
      <w:r w:rsidR="004F2E52">
        <w:t>)</w:t>
      </w:r>
      <w:r w:rsidR="004F2E52" w:rsidRPr="004F2E52">
        <w:t xml:space="preserve">. </w:t>
      </w:r>
    </w:p>
    <w:p w:rsidR="003B4A09" w:rsidRDefault="003B4A09" w:rsidP="003B4A09">
      <w:pPr>
        <w:pStyle w:val="Heading2"/>
      </w:pPr>
      <w:bookmarkStart w:id="28" w:name="_Toc142046213"/>
      <w:r>
        <w:lastRenderedPageBreak/>
        <w:t>Αρίθμηση σελίδων</w:t>
      </w:r>
      <w:bookmarkEnd w:id="28"/>
    </w:p>
    <w:p w:rsidR="003B4A09" w:rsidRDefault="003B4A09" w:rsidP="00C4096E">
      <w:pPr>
        <w:spacing w:after="240"/>
      </w:pPr>
      <w:r>
        <w:t>Όλες οι σελίδες φέρουν αρίθμηση στο κάτω δεξί μέρος της σελίδας,</w:t>
      </w:r>
      <w:r w:rsidRPr="008130A7">
        <w:t xml:space="preserve"> </w:t>
      </w:r>
      <w:r>
        <w:t>εκτός του εξωφύλλου το οποίο δεν αριθμείται. Η αρίθμηση της κενής σελίδας μετά το εξώφυλλο δεν αναγράφεται παρόλο που υπολογίζεται. Οι εισαγωγικές σελίδες πριν από την Εισαγωγή φέρουν</w:t>
      </w:r>
      <w:r w:rsidRPr="00963913">
        <w:t xml:space="preserve"> λατινική αρίθμηση (i, </w:t>
      </w:r>
      <w:proofErr w:type="spellStart"/>
      <w:r w:rsidRPr="00963913">
        <w:t>ii</w:t>
      </w:r>
      <w:proofErr w:type="spellEnd"/>
      <w:r w:rsidRPr="00963913">
        <w:t xml:space="preserve">, </w:t>
      </w:r>
      <w:proofErr w:type="spellStart"/>
      <w:r w:rsidRPr="00963913">
        <w:t>iii</w:t>
      </w:r>
      <w:proofErr w:type="spellEnd"/>
      <w:r w:rsidRPr="00963913">
        <w:t>,</w:t>
      </w:r>
      <w:r>
        <w:t xml:space="preserve"> κλπ.</w:t>
      </w:r>
      <w:r w:rsidRPr="00963913">
        <w:t xml:space="preserve">). Η αραβική αρίθμηση </w:t>
      </w:r>
      <w:r>
        <w:t xml:space="preserve">(1, 2, 3, κλπ.) </w:t>
      </w:r>
      <w:r w:rsidRPr="00963913">
        <w:t>ξεκινά από την Εισαγωγή.</w:t>
      </w:r>
      <w: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4243"/>
      </w:tblGrid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A41119" w:rsidRDefault="003B4A09" w:rsidP="00CD074C">
            <w:pPr>
              <w:jc w:val="center"/>
              <w:rPr>
                <w:i/>
              </w:rPr>
            </w:pPr>
            <w:r w:rsidRPr="00A41119">
              <w:rPr>
                <w:i/>
              </w:rPr>
              <w:t>Εισαγωγικές Σελίδε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Λατιν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 xml:space="preserve">Κενή σελίδα 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 w:rsidRPr="009A06EE">
              <w:t xml:space="preserve"> </w:t>
            </w:r>
            <w:r>
              <w:t>(υπολογίζεται αλλά δεν αναγράφεται)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Σελίδα Τίτλου</w:t>
            </w:r>
          </w:p>
        </w:tc>
        <w:tc>
          <w:tcPr>
            <w:tcW w:w="4243" w:type="dxa"/>
            <w:shd w:val="clear" w:color="auto" w:fill="auto"/>
          </w:tcPr>
          <w:p w:rsidR="003B4A09" w:rsidRPr="009A06EE" w:rsidRDefault="003B4A09" w:rsidP="00CD074C">
            <w:r w:rsidRPr="00DA577C">
              <w:rPr>
                <w:lang w:val="en-US"/>
              </w:rPr>
              <w:t>i</w:t>
            </w:r>
            <w:r>
              <w:t>ι</w:t>
            </w:r>
            <w:r w:rsidRPr="00DA577C">
              <w:rPr>
                <w:lang w:val="en-US"/>
              </w:rPr>
              <w:t xml:space="preserve"> 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νευματικά Δικαιώματα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BF6F52">
            <w:pPr>
              <w:rPr>
                <w:lang w:val="en-US"/>
              </w:rPr>
            </w:pPr>
            <w:r>
              <w:rPr>
                <w:lang w:val="en-US"/>
              </w:rPr>
              <w:t>iii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υχαριστίες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iv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Περίληψη</w:t>
            </w:r>
          </w:p>
        </w:tc>
        <w:tc>
          <w:tcPr>
            <w:tcW w:w="4243" w:type="dxa"/>
            <w:shd w:val="clear" w:color="auto" w:fill="auto"/>
          </w:tcPr>
          <w:p w:rsidR="003B4A09" w:rsidRPr="00DA577C" w:rsidRDefault="00BF6F52" w:rsidP="00CD074C">
            <w:pPr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Pr="001B3EB8" w:rsidRDefault="00BF6F52" w:rsidP="00BF6F52">
            <w:r w:rsidRPr="00DA577C">
              <w:rPr>
                <w:lang w:val="en-US"/>
              </w:rPr>
              <w:t>Abstract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Πίνακας Περιεχομέν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Πινάκ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viii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Κατάλογος Διαγραμμάτων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ix</w:t>
            </w:r>
          </w:p>
        </w:tc>
      </w:tr>
      <w:tr w:rsidR="00BF6F52" w:rsidTr="00BF6F52">
        <w:tc>
          <w:tcPr>
            <w:tcW w:w="4253" w:type="dxa"/>
            <w:shd w:val="clear" w:color="auto" w:fill="auto"/>
          </w:tcPr>
          <w:p w:rsidR="00BF6F52" w:rsidRDefault="00BF6F52" w:rsidP="00BF6F52">
            <w:r>
              <w:t>Συντομογραφίες</w:t>
            </w:r>
          </w:p>
        </w:tc>
        <w:tc>
          <w:tcPr>
            <w:tcW w:w="4243" w:type="dxa"/>
            <w:shd w:val="clear" w:color="auto" w:fill="auto"/>
          </w:tcPr>
          <w:p w:rsidR="00BF6F52" w:rsidRPr="00DA577C" w:rsidRDefault="00BF6F52" w:rsidP="00BF6F52">
            <w:pPr>
              <w:rPr>
                <w:lang w:val="en-US"/>
              </w:rPr>
            </w:pPr>
            <w:r w:rsidRPr="00DA577C">
              <w:rPr>
                <w:lang w:val="en-US"/>
              </w:rPr>
              <w:t>x</w:t>
            </w:r>
          </w:p>
        </w:tc>
      </w:tr>
      <w:tr w:rsidR="003B4A09" w:rsidTr="00FE7003">
        <w:tc>
          <w:tcPr>
            <w:tcW w:w="425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Κύριο Μέρος Εργασίας</w:t>
            </w:r>
          </w:p>
        </w:tc>
        <w:tc>
          <w:tcPr>
            <w:tcW w:w="4243" w:type="dxa"/>
            <w:shd w:val="clear" w:color="auto" w:fill="DEEAF6" w:themeFill="accent1" w:themeFillTint="33"/>
          </w:tcPr>
          <w:p w:rsidR="003B4A09" w:rsidRPr="00DA577C" w:rsidRDefault="003B4A09" w:rsidP="00CD074C">
            <w:pPr>
              <w:jc w:val="center"/>
            </w:pPr>
            <w:r w:rsidRPr="00A41119">
              <w:rPr>
                <w:i/>
              </w:rPr>
              <w:t>Αραβική Αρίθμηση</w:t>
            </w:r>
          </w:p>
        </w:tc>
      </w:tr>
      <w:tr w:rsidR="003B4A09" w:rsidTr="00BF6F52">
        <w:tc>
          <w:tcPr>
            <w:tcW w:w="4253" w:type="dxa"/>
            <w:shd w:val="clear" w:color="auto" w:fill="auto"/>
          </w:tcPr>
          <w:p w:rsidR="003B4A09" w:rsidRDefault="003B4A09" w:rsidP="00CD074C">
            <w:r>
              <w:t>Εισαγωγή, Κεφάλαια, Αποτελέσματα, Συμπεράσματα, Βιβλιογραφία, Παραρτήματα (εάν υπάρχουν)</w:t>
            </w:r>
          </w:p>
        </w:tc>
        <w:tc>
          <w:tcPr>
            <w:tcW w:w="4243" w:type="dxa"/>
            <w:shd w:val="clear" w:color="auto" w:fill="auto"/>
          </w:tcPr>
          <w:p w:rsidR="003B4A09" w:rsidRDefault="003B4A09" w:rsidP="00CD074C">
            <w:r>
              <w:t>1, 2, 3, …</w:t>
            </w:r>
          </w:p>
        </w:tc>
      </w:tr>
    </w:tbl>
    <w:p w:rsidR="003B4A09" w:rsidRPr="008E7C6C" w:rsidRDefault="003B4A09" w:rsidP="003B4A09"/>
    <w:p w:rsidR="00C4096E" w:rsidRDefault="00C4096E">
      <w:pPr>
        <w:spacing w:before="0" w:after="160" w:line="259" w:lineRule="auto"/>
        <w:rPr>
          <w:rFonts w:cs="Arial"/>
          <w:b/>
          <w:bCs/>
          <w:iCs/>
          <w:sz w:val="28"/>
          <w:szCs w:val="28"/>
        </w:rPr>
      </w:pPr>
      <w:r>
        <w:br w:type="page"/>
      </w:r>
    </w:p>
    <w:p w:rsidR="003B4A09" w:rsidRDefault="003B4A09" w:rsidP="003B4A09">
      <w:pPr>
        <w:pStyle w:val="Heading2"/>
        <w:ind w:left="0" w:firstLine="0"/>
      </w:pPr>
      <w:bookmarkStart w:id="29" w:name="_Toc142046214"/>
      <w:r>
        <w:lastRenderedPageBreak/>
        <w:t>Διαβάθμιση κεφαλαίων</w:t>
      </w:r>
      <w:bookmarkEnd w:id="29"/>
    </w:p>
    <w:p w:rsidR="003B4A09" w:rsidRPr="00963913" w:rsidRDefault="003B4A09" w:rsidP="003B4A09">
      <w:r w:rsidRPr="00963913">
        <w:t>Το κυρίως μέρος χωρίζε</w:t>
      </w:r>
      <w:r>
        <w:t xml:space="preserve">ται σε κεφάλαια και </w:t>
      </w:r>
      <w:proofErr w:type="spellStart"/>
      <w:r>
        <w:t>υποκεφάλαια</w:t>
      </w:r>
      <w:proofErr w:type="spellEnd"/>
      <w:r>
        <w:t>: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>
        <w:t>κ</w:t>
      </w:r>
      <w:r w:rsidRPr="00963913">
        <w:t>άθε κεφά</w:t>
      </w:r>
      <w:r>
        <w:t>λαιο εμφανίζεται σε νέα σελίδα</w:t>
      </w:r>
    </w:p>
    <w:p w:rsidR="003B4A09" w:rsidRDefault="003B4A09" w:rsidP="003B4A09">
      <w:pPr>
        <w:pStyle w:val="ListParagraph"/>
        <w:numPr>
          <w:ilvl w:val="0"/>
          <w:numId w:val="3"/>
        </w:numPr>
      </w:pPr>
      <w:r w:rsidRPr="00963913">
        <w:t xml:space="preserve">τα </w:t>
      </w:r>
      <w:proofErr w:type="spellStart"/>
      <w:r w:rsidRPr="00963913">
        <w:t>υποκεφάλαια</w:t>
      </w:r>
      <w:proofErr w:type="spellEnd"/>
      <w:r w:rsidRPr="00963913">
        <w:t xml:space="preserve"> </w:t>
      </w:r>
      <w:r>
        <w:t>ακολουθούν τη ροή του κειμένου</w:t>
      </w:r>
    </w:p>
    <w:p w:rsidR="003B4A09" w:rsidRDefault="003B4A09" w:rsidP="003B4A09">
      <w:r w:rsidRPr="00963913">
        <w:t xml:space="preserve">Στον πίνακα περιεχομένων όπως και στο κυρίως κείμενο εμφανίζεται διαβάθμιση των κεφαλαίων και </w:t>
      </w:r>
      <w:proofErr w:type="spellStart"/>
      <w:r w:rsidRPr="00963913">
        <w:t>υποκεφαλαίων</w:t>
      </w:r>
      <w:proofErr w:type="spellEnd"/>
      <w:r w:rsidRPr="00963913">
        <w:t xml:space="preserve"> μέχρι τον </w:t>
      </w:r>
      <w:r w:rsidR="00BF6F52">
        <w:t>τρίτο</w:t>
      </w:r>
      <w:r w:rsidRPr="00963913">
        <w:t xml:space="preserve"> βαθμό όπως φαίνεται στο παράδειγμα παρα</w:t>
      </w:r>
      <w:r>
        <w:t>κ</w:t>
      </w:r>
      <w:r w:rsidRPr="00963913">
        <w:t>ά</w:t>
      </w:r>
      <w:r>
        <w:t>τ</w:t>
      </w:r>
      <w:r w:rsidRPr="00963913">
        <w:t>ω.</w:t>
      </w:r>
    </w:p>
    <w:p w:rsidR="003B4A09" w:rsidRDefault="003B4A09" w:rsidP="003B4A09"/>
    <w:p w:rsidR="003B4A09" w:rsidRDefault="003B4A09" w:rsidP="003B4A09">
      <w:pPr>
        <w:pStyle w:val="Heading1"/>
      </w:pPr>
      <w:bookmarkStart w:id="30" w:name="_Toc142046215"/>
      <w:bookmarkStart w:id="31" w:name="_Toc381179198"/>
      <w:bookmarkStart w:id="32" w:name="_Toc454883430"/>
      <w:r>
        <w:t>Τίτλος Κεφαλαίου (</w:t>
      </w:r>
      <w:r>
        <w:rPr>
          <w:lang w:val="en-US"/>
        </w:rPr>
        <w:t>Heading CUT1</w:t>
      </w:r>
      <w:r>
        <w:t>)</w:t>
      </w:r>
      <w:bookmarkEnd w:id="30"/>
    </w:p>
    <w:p w:rsidR="003B4A09" w:rsidRPr="00C716FF" w:rsidRDefault="003B4A09" w:rsidP="003B4A09">
      <w:pPr>
        <w:pStyle w:val="Heading2"/>
      </w:pPr>
      <w:bookmarkStart w:id="33" w:name="_Toc142046216"/>
      <w:r w:rsidRPr="00C716FF">
        <w:t xml:space="preserve">Τίτλος </w:t>
      </w:r>
      <w:proofErr w:type="spellStart"/>
      <w:r w:rsidRPr="00C716FF">
        <w:t>υποκεφαλαίου</w:t>
      </w:r>
      <w:bookmarkEnd w:id="31"/>
      <w:bookmarkEnd w:id="32"/>
      <w:proofErr w:type="spellEnd"/>
      <w:r w:rsidRPr="00C716FF">
        <w:t xml:space="preserve"> </w:t>
      </w:r>
      <w:r>
        <w:t>(</w:t>
      </w:r>
      <w:proofErr w:type="spellStart"/>
      <w:r w:rsidRPr="005227F7">
        <w:t>Heading</w:t>
      </w:r>
      <w:proofErr w:type="spellEnd"/>
      <w:r w:rsidRPr="005227F7">
        <w:t xml:space="preserve"> CUT2</w:t>
      </w:r>
      <w:r>
        <w:t>)</w:t>
      </w:r>
      <w:bookmarkEnd w:id="33"/>
    </w:p>
    <w:p w:rsidR="003B4A09" w:rsidRPr="00963913" w:rsidRDefault="003B4A09" w:rsidP="003B4A09">
      <w:pPr>
        <w:pStyle w:val="Heading3"/>
      </w:pPr>
      <w:bookmarkStart w:id="34" w:name="_Toc381179199"/>
      <w:bookmarkStart w:id="35" w:name="_Toc454883431"/>
      <w:bookmarkStart w:id="36" w:name="_Toc142046217"/>
      <w:r w:rsidRPr="00963913">
        <w:t xml:space="preserve">Τίτλος </w:t>
      </w:r>
      <w:proofErr w:type="spellStart"/>
      <w:r w:rsidRPr="00963913">
        <w:t>υποκεφαλαίου</w:t>
      </w:r>
      <w:bookmarkEnd w:id="34"/>
      <w:bookmarkEnd w:id="35"/>
      <w:proofErr w:type="spellEnd"/>
      <w:r w:rsidRPr="00963913">
        <w:t xml:space="preserve"> </w:t>
      </w:r>
      <w:r>
        <w:t>(</w:t>
      </w:r>
      <w:r>
        <w:rPr>
          <w:lang w:val="en-US"/>
        </w:rPr>
        <w:t>Heading CUT3</w:t>
      </w:r>
      <w:r>
        <w:t>)</w:t>
      </w:r>
      <w:bookmarkEnd w:id="36"/>
      <w:r w:rsidRPr="00963913">
        <w:t xml:space="preserve"> </w:t>
      </w:r>
    </w:p>
    <w:p w:rsidR="003B4A09" w:rsidRPr="005227F7" w:rsidRDefault="003B4A09" w:rsidP="003B4A09">
      <w:r>
        <w:t>Χρησιμοποιήστε τις προτεινόμενες επικεφαλίδες (</w:t>
      </w:r>
      <w:proofErr w:type="spellStart"/>
      <w:r w:rsidRPr="00EA09B2">
        <w:t>Headings</w:t>
      </w:r>
      <w:proofErr w:type="spellEnd"/>
      <w:r>
        <w:t>)</w:t>
      </w:r>
      <w:r w:rsidRPr="005227F7">
        <w:t xml:space="preserve"> </w:t>
      </w:r>
      <w:r>
        <w:t xml:space="preserve">που δίνονται στο εν λόγω έγγραφο, προκειμένου να </w:t>
      </w:r>
      <w:r w:rsidR="00DF1D1B">
        <w:t>δημιουργηθεί</w:t>
      </w:r>
      <w:r>
        <w:t xml:space="preserve"> αυτόματα </w:t>
      </w:r>
      <w:r w:rsidR="00DF1D1B">
        <w:t>ο</w:t>
      </w:r>
      <w:r>
        <w:t xml:space="preserve"> πίνακα</w:t>
      </w:r>
      <w:r w:rsidR="00DF1D1B">
        <w:t>ς</w:t>
      </w:r>
      <w:r>
        <w:t xml:space="preserve"> περιεχομένων.  </w:t>
      </w:r>
    </w:p>
    <w:p w:rsidR="003B4A09" w:rsidRDefault="003B4A09" w:rsidP="003B4A09">
      <w:pPr>
        <w:rPr>
          <w:rFonts w:cs="Arial"/>
          <w:b/>
          <w:bCs/>
          <w:kern w:val="32"/>
          <w:sz w:val="28"/>
          <w:szCs w:val="32"/>
        </w:rPr>
      </w:pPr>
      <w:r w:rsidRPr="00963913">
        <w:t>Μάθετε περισσότερα για το πώς πρέπει να εμφανίζονται τα κεφάλαια κα</w:t>
      </w:r>
      <w:r>
        <w:t xml:space="preserve">ι </w:t>
      </w:r>
      <w:proofErr w:type="spellStart"/>
      <w:r>
        <w:t>υποκεφάλαια</w:t>
      </w:r>
      <w:proofErr w:type="spellEnd"/>
      <w:r>
        <w:t xml:space="preserve"> </w:t>
      </w:r>
      <w:r w:rsidRPr="00490D2F">
        <w:t xml:space="preserve">στον </w:t>
      </w:r>
      <w:hyperlink r:id="rId14" w:history="1">
        <w:r w:rsidRPr="00EA09B2">
          <w:rPr>
            <w:rStyle w:val="Hyperlink"/>
          </w:rPr>
          <w:t>Οδηγό Συγγραφής Πτυχιακής Εργασίας και Διατριβών</w:t>
        </w:r>
      </w:hyperlink>
      <w:r w:rsidRPr="00963913">
        <w:t xml:space="preserve"> στην ιστοσελίδα της Βιβλιοθήκης. </w:t>
      </w:r>
      <w:r>
        <w:br w:type="page"/>
      </w:r>
    </w:p>
    <w:p w:rsidR="003B4A09" w:rsidRPr="00963913" w:rsidRDefault="003B4A09" w:rsidP="003B4A09">
      <w:pPr>
        <w:pStyle w:val="Heading1"/>
      </w:pPr>
      <w:bookmarkStart w:id="37" w:name="_Toc142046218"/>
      <w:r>
        <w:lastRenderedPageBreak/>
        <w:t>Πίνακες και</w:t>
      </w:r>
      <w:r w:rsidRPr="00963913">
        <w:t xml:space="preserve"> </w:t>
      </w:r>
      <w:bookmarkEnd w:id="22"/>
      <w:r>
        <w:t>Διαγράμματα</w:t>
      </w:r>
      <w:bookmarkEnd w:id="37"/>
      <w:r>
        <w:t xml:space="preserve"> </w:t>
      </w:r>
    </w:p>
    <w:p w:rsidR="003B4A09" w:rsidRDefault="003B4A09" w:rsidP="003B4A09">
      <w:pPr>
        <w:pStyle w:val="Heading2"/>
      </w:pPr>
      <w:bookmarkStart w:id="38" w:name="_Toc142046219"/>
      <w:r>
        <w:t>Πίνακες</w:t>
      </w:r>
      <w:bookmarkEnd w:id="38"/>
    </w:p>
    <w:p w:rsidR="003B4A09" w:rsidRDefault="003B4A09" w:rsidP="003B4A09">
      <w:r>
        <w:t xml:space="preserve">Οι πίνακες πρέπει να είναι όσο το δυνατό πιο απλοί. Παίρνουν αρίθμηση στο πάνω μέρος τους και τίτλο, ο οποίος ξεκινά με τη λέξη «Πίνακας». </w:t>
      </w:r>
    </w:p>
    <w:p w:rsidR="003B4A09" w:rsidRDefault="003B4A09" w:rsidP="003B4A09">
      <w:r>
        <w:t>Για τη λεζάντα πάνω από τον πίνακ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 xml:space="preserve">), προκειμένου να μπορείτε αυτόματα στη συνέχεια να δημιουργήσετε κατάλογο πινάκων. </w:t>
      </w:r>
    </w:p>
    <w:p w:rsidR="003B4A09" w:rsidRPr="005C2245" w:rsidRDefault="003B4A09" w:rsidP="003B4A09">
      <w:pPr>
        <w:pStyle w:val="Caption"/>
        <w:rPr>
          <w:lang w:val="en-US"/>
        </w:rPr>
      </w:pPr>
      <w:bookmarkStart w:id="39" w:name="_Toc455482044"/>
      <w:r w:rsidRPr="00D904D5">
        <w:rPr>
          <w:b w:val="0"/>
        </w:rPr>
        <w:t>Πίνακας</w:t>
      </w:r>
      <w:r w:rsidRPr="00D904D5">
        <w:rPr>
          <w:b w:val="0"/>
          <w:lang w:val="en-US"/>
        </w:rPr>
        <w:t xml:space="preserve"> </w:t>
      </w:r>
      <w:r w:rsidRPr="00D904D5">
        <w:rPr>
          <w:b w:val="0"/>
        </w:rPr>
        <w:fldChar w:fldCharType="begin"/>
      </w:r>
      <w:r w:rsidRPr="00D904D5">
        <w:rPr>
          <w:b w:val="0"/>
          <w:lang w:val="en-US"/>
        </w:rPr>
        <w:instrText xml:space="preserve"> SEQ </w:instrText>
      </w:r>
      <w:r w:rsidRPr="00D904D5">
        <w:rPr>
          <w:b w:val="0"/>
        </w:rPr>
        <w:instrText>Πίνακας</w:instrText>
      </w:r>
      <w:r w:rsidRPr="00D904D5">
        <w:rPr>
          <w:b w:val="0"/>
          <w:lang w:val="en-US"/>
        </w:rPr>
        <w:instrText xml:space="preserve"> \* ARABIC </w:instrText>
      </w:r>
      <w:r w:rsidRPr="00D904D5">
        <w:rPr>
          <w:b w:val="0"/>
        </w:rPr>
        <w:fldChar w:fldCharType="separate"/>
      </w:r>
      <w:r w:rsidRPr="00D904D5">
        <w:rPr>
          <w:b w:val="0"/>
          <w:lang w:val="en-US"/>
        </w:rPr>
        <w:t>1</w:t>
      </w:r>
      <w:r w:rsidRPr="00D904D5">
        <w:rPr>
          <w:b w:val="0"/>
        </w:rPr>
        <w:fldChar w:fldCharType="end"/>
      </w:r>
      <w:r w:rsidRPr="00D904D5">
        <w:rPr>
          <w:b w:val="0"/>
          <w:lang w:val="en-US"/>
        </w:rPr>
        <w:t>:</w:t>
      </w:r>
      <w:r w:rsidRPr="005C2245">
        <w:rPr>
          <w:lang w:val="en-US"/>
        </w:rPr>
        <w:t xml:space="preserve"> </w:t>
      </w:r>
      <w:r w:rsidRPr="005C2245">
        <w:rPr>
          <w:rStyle w:val="CaptionTitleChar"/>
          <w:lang w:val="en-US"/>
        </w:rPr>
        <w:t>Enrollment in local colleges, 2005</w:t>
      </w:r>
      <w:bookmarkEnd w:id="39"/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660" w:firstRow="1" w:lastRow="1" w:firstColumn="0" w:lastColumn="0" w:noHBand="1" w:noVBand="1"/>
      </w:tblPr>
      <w:tblGrid>
        <w:gridCol w:w="2126"/>
        <w:gridCol w:w="2126"/>
        <w:gridCol w:w="2127"/>
        <w:gridCol w:w="2127"/>
      </w:tblGrid>
      <w:tr w:rsidR="003B4A09" w:rsidRPr="00450CB4" w:rsidTr="00CD074C"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New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Graduating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students</w:t>
            </w:r>
            <w:proofErr w:type="spellEnd"/>
          </w:p>
        </w:tc>
        <w:tc>
          <w:tcPr>
            <w:tcW w:w="1250" w:type="pct"/>
            <w:tcBorders>
              <w:bottom w:val="single" w:sz="4" w:space="0" w:color="7F7F7F"/>
            </w:tcBorders>
            <w:shd w:val="clear" w:color="auto" w:fill="auto"/>
          </w:tcPr>
          <w:p w:rsidR="003B4A09" w:rsidRPr="00450CB4" w:rsidRDefault="003B4A09" w:rsidP="00CD074C">
            <w:proofErr w:type="spellStart"/>
            <w:r w:rsidRPr="00450CB4">
              <w:t>Change</w:t>
            </w:r>
            <w:proofErr w:type="spellEnd"/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Under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0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2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1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9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97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77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rPr>
                <w:rStyle w:val="SubtleEmphasis"/>
              </w:rPr>
            </w:pPr>
            <w:proofErr w:type="spellStart"/>
            <w:r w:rsidRPr="00450CB4">
              <w:rPr>
                <w:rStyle w:val="SubtleEmphasis"/>
              </w:rPr>
              <w:t>Graduat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/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Cedar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University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4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20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+4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Elm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College</w:t>
            </w:r>
            <w:proofErr w:type="spellEnd"/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4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5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10</w:t>
            </w:r>
          </w:p>
        </w:tc>
      </w:tr>
      <w:tr w:rsidR="003B4A09" w:rsidRPr="00450CB4" w:rsidTr="00CD074C">
        <w:tc>
          <w:tcPr>
            <w:tcW w:w="1250" w:type="pct"/>
            <w:shd w:val="clear" w:color="auto" w:fill="auto"/>
            <w:noWrap/>
          </w:tcPr>
          <w:p w:rsidR="003B4A09" w:rsidRPr="00450CB4" w:rsidRDefault="003B4A09" w:rsidP="00CD074C">
            <w:proofErr w:type="spellStart"/>
            <w:r w:rsidRPr="00450CB4">
              <w:t>Maple</w:t>
            </w:r>
            <w:proofErr w:type="spellEnd"/>
            <w:r w:rsidRPr="00450CB4">
              <w:t xml:space="preserve"> </w:t>
            </w:r>
            <w:proofErr w:type="spellStart"/>
            <w:r w:rsidRPr="00450CB4">
              <w:t>Academy</w:t>
            </w:r>
            <w:proofErr w:type="spellEnd"/>
            <w:r w:rsidRPr="00450CB4">
              <w:t xml:space="preserve"> 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3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11</w:t>
            </w:r>
          </w:p>
        </w:tc>
        <w:tc>
          <w:tcPr>
            <w:tcW w:w="1250" w:type="pct"/>
            <w:shd w:val="clear" w:color="auto" w:fill="auto"/>
          </w:tcPr>
          <w:p w:rsidR="003B4A09" w:rsidRPr="00450CB4" w:rsidRDefault="003B4A09" w:rsidP="00CD074C">
            <w:pPr>
              <w:pStyle w:val="DecimalAligned"/>
            </w:pPr>
            <w:r w:rsidRPr="00450CB4">
              <w:t>-8</w:t>
            </w:r>
          </w:p>
        </w:tc>
      </w:tr>
      <w:tr w:rsidR="003B4A09" w:rsidRPr="00450CB4" w:rsidTr="00CD074C"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noWrap/>
            <w:vAlign w:val="center"/>
          </w:tcPr>
          <w:p w:rsidR="003B4A09" w:rsidRPr="00450CB4" w:rsidRDefault="003B4A09" w:rsidP="00CD074C">
            <w:proofErr w:type="spellStart"/>
            <w:r w:rsidRPr="00450CB4">
              <w:t>Total</w:t>
            </w:r>
            <w:proofErr w:type="spellEnd"/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600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521</w:t>
            </w:r>
          </w:p>
        </w:tc>
        <w:tc>
          <w:tcPr>
            <w:tcW w:w="1250" w:type="pct"/>
            <w:tcBorders>
              <w:top w:val="single" w:sz="4" w:space="0" w:color="7F7F7F"/>
            </w:tcBorders>
            <w:shd w:val="clear" w:color="auto" w:fill="auto"/>
            <w:vAlign w:val="center"/>
          </w:tcPr>
          <w:p w:rsidR="003B4A09" w:rsidRPr="00795C22" w:rsidRDefault="003B4A09" w:rsidP="00CD074C">
            <w:pPr>
              <w:pStyle w:val="DecimalAligned"/>
            </w:pPr>
            <w:r>
              <w:t>79</w:t>
            </w:r>
          </w:p>
        </w:tc>
      </w:tr>
    </w:tbl>
    <w:p w:rsidR="003B4A09" w:rsidRPr="005E30D6" w:rsidRDefault="003B4A09" w:rsidP="003B4A09">
      <w:pPr>
        <w:pStyle w:val="FootnoteText"/>
        <w:rPr>
          <w:sz w:val="22"/>
          <w:szCs w:val="22"/>
          <w:lang w:val="en-US"/>
        </w:rPr>
      </w:pPr>
      <w:r w:rsidRPr="00595CDC">
        <w:rPr>
          <w:rStyle w:val="SubtleEmphasis"/>
          <w:i w:val="0"/>
          <w:sz w:val="22"/>
          <w:szCs w:val="22"/>
        </w:rPr>
        <w:t>Πηγή</w:t>
      </w:r>
      <w:r w:rsidRPr="00595CDC">
        <w:rPr>
          <w:rStyle w:val="SubtleEmphasis"/>
          <w:i w:val="0"/>
          <w:sz w:val="22"/>
          <w:szCs w:val="22"/>
          <w:lang w:val="en-US"/>
        </w:rPr>
        <w:t>:</w:t>
      </w:r>
      <w:r w:rsidRPr="005E30D6">
        <w:rPr>
          <w:sz w:val="22"/>
          <w:szCs w:val="22"/>
          <w:lang w:val="en-US"/>
        </w:rPr>
        <w:t xml:space="preserve"> Fictitious data, for illustration purposes only</w:t>
      </w:r>
    </w:p>
    <w:p w:rsidR="003B4A09" w:rsidRDefault="003B4A09" w:rsidP="003B4A09">
      <w:pPr>
        <w:pStyle w:val="Heading2"/>
      </w:pPr>
      <w:bookmarkStart w:id="40" w:name="_Toc142046220"/>
      <w:r>
        <w:t>Διαγράμματα</w:t>
      </w:r>
      <w:bookmarkEnd w:id="40"/>
    </w:p>
    <w:p w:rsidR="003B4A09" w:rsidRPr="00963913" w:rsidRDefault="003B4A09" w:rsidP="003B4A09">
      <w:r>
        <w:t xml:space="preserve">Οι </w:t>
      </w:r>
      <w:r w:rsidRPr="005A63E7">
        <w:t>εικόνες, τα γραφήματα και τα διαγράμματα</w:t>
      </w:r>
      <w:r>
        <w:t xml:space="preserve"> δηλώνονται ό</w:t>
      </w:r>
      <w:r w:rsidRPr="00963913">
        <w:t xml:space="preserve">λα </w:t>
      </w:r>
      <w:r w:rsidRPr="005A63E7">
        <w:t>ως διαγράμματα</w:t>
      </w:r>
      <w:r>
        <w:t>.</w:t>
      </w:r>
    </w:p>
    <w:p w:rsidR="003B4A09" w:rsidRDefault="003B4A09" w:rsidP="003B4A09">
      <w:r>
        <w:t>Τα διαγράμματα παίρνουν αρίθμηση και τίτλο στο κάτω μέρος τους. Ο τίτλος τους εισάγεται με τη λέξη «Διάγραμμα» και ακολουθείται από την αρίθμηση των διαγραμμάτων που είναι αντίστοιχη των πινάκων.</w:t>
      </w:r>
    </w:p>
    <w:p w:rsidR="003B4A09" w:rsidRDefault="003B4A09" w:rsidP="003B4A09">
      <w:r>
        <w:lastRenderedPageBreak/>
        <w:t>Για τη λεζάντα κάτω από το διάγραμμα χρησιμοποιήστε τη μορφή</w:t>
      </w:r>
      <w:r w:rsidRPr="005227F7">
        <w:t xml:space="preserve"> </w:t>
      </w:r>
      <w:r>
        <w:t>που δίνεται στο εν λόγω έγγραφο (</w:t>
      </w:r>
      <w:r>
        <w:rPr>
          <w:lang w:val="en-US"/>
        </w:rPr>
        <w:t>Caption</w:t>
      </w:r>
      <w:r>
        <w:t>), προκειμένου να μπορείτε αυτόματα στη συνέχεια να δημιουργήσετε κατάλογο διαγραμμάτων.</w:t>
      </w:r>
    </w:p>
    <w:p w:rsidR="003B4A09" w:rsidRDefault="003B4A09" w:rsidP="003B4A09">
      <w:pPr>
        <w:keepNext/>
      </w:pPr>
      <w:r>
        <w:rPr>
          <w:noProof/>
          <w:lang w:eastAsia="el-GR"/>
        </w:rPr>
        <w:drawing>
          <wp:inline distT="0" distB="0" distL="0" distR="0" wp14:anchorId="379584E9" wp14:editId="7E18B363">
            <wp:extent cx="5401310" cy="3150870"/>
            <wp:effectExtent l="0" t="0" r="8890" b="1143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3B4A09" w:rsidRPr="00963913" w:rsidRDefault="003B4A09" w:rsidP="003B4A09">
      <w:pPr>
        <w:pStyle w:val="Caption"/>
      </w:pPr>
      <w:bookmarkStart w:id="41" w:name="_Toc455493435"/>
      <w:r w:rsidRPr="00595CDC">
        <w:rPr>
          <w:b w:val="0"/>
        </w:rPr>
        <w:t xml:space="preserve">Διάγραμμα </w:t>
      </w:r>
      <w:r w:rsidR="009557C0" w:rsidRPr="00595CDC">
        <w:rPr>
          <w:b w:val="0"/>
        </w:rPr>
        <w:fldChar w:fldCharType="begin"/>
      </w:r>
      <w:r w:rsidR="009557C0" w:rsidRPr="00595CDC">
        <w:rPr>
          <w:b w:val="0"/>
        </w:rPr>
        <w:instrText xml:space="preserve"> SEQ Διάγραμμα \* ARABIC </w:instrText>
      </w:r>
      <w:r w:rsidR="009557C0" w:rsidRPr="00595CDC">
        <w:rPr>
          <w:b w:val="0"/>
        </w:rPr>
        <w:fldChar w:fldCharType="separate"/>
      </w:r>
      <w:r w:rsidRPr="00595CDC">
        <w:rPr>
          <w:b w:val="0"/>
          <w:noProof/>
        </w:rPr>
        <w:t>1</w:t>
      </w:r>
      <w:r w:rsidR="009557C0" w:rsidRPr="00595CDC">
        <w:rPr>
          <w:b w:val="0"/>
          <w:noProof/>
        </w:rPr>
        <w:fldChar w:fldCharType="end"/>
      </w:r>
      <w:r w:rsidRPr="00595CDC">
        <w:rPr>
          <w:b w:val="0"/>
        </w:rPr>
        <w:t>:</w:t>
      </w:r>
      <w:r>
        <w:t xml:space="preserve"> </w:t>
      </w:r>
      <w:r w:rsidRPr="004B2648">
        <w:rPr>
          <w:b w:val="0"/>
        </w:rPr>
        <w:t xml:space="preserve">Η επίδοση των τριών ομάδων </w:t>
      </w:r>
      <w:r>
        <w:rPr>
          <w:b w:val="0"/>
        </w:rPr>
        <w:t>στις τέσσερις δοκιμασίες</w:t>
      </w:r>
      <w:bookmarkEnd w:id="41"/>
      <w:r>
        <w:rPr>
          <w:b w:val="0"/>
        </w:rPr>
        <w:t xml:space="preserve"> </w:t>
      </w:r>
    </w:p>
    <w:p w:rsidR="003B4A09" w:rsidRPr="00963913" w:rsidRDefault="003B4A09" w:rsidP="003B4A09">
      <w:bookmarkStart w:id="42" w:name="_Hlk142043866"/>
      <w:r w:rsidRPr="00963913">
        <w:t xml:space="preserve">Ιδιαίτερη προσοχή </w:t>
      </w:r>
      <w:r>
        <w:t xml:space="preserve">δίνεται όταν χρησιμοποιείται πίνακας ή διάγραμμα </w:t>
      </w:r>
      <w:r w:rsidRPr="00963913">
        <w:t>από κάποια άλλη πηγή</w:t>
      </w:r>
      <w:r>
        <w:t xml:space="preserve">. </w:t>
      </w:r>
      <w:r w:rsidRPr="00963913">
        <w:t xml:space="preserve"> Σε αυτή την περίπτωση </w:t>
      </w:r>
      <w:r>
        <w:t>γίνεται αναφορά στην αρχική πηγή στο</w:t>
      </w:r>
      <w:r w:rsidRPr="00963913">
        <w:t xml:space="preserve"> κάτω </w:t>
      </w:r>
      <w:r>
        <w:t xml:space="preserve">μέρος </w:t>
      </w:r>
      <w:r w:rsidRPr="00963913">
        <w:t>το</w:t>
      </w:r>
      <w:r>
        <w:t>υ</w:t>
      </w:r>
      <w:r w:rsidRPr="00963913">
        <w:t xml:space="preserve"> πίνακα ή το</w:t>
      </w:r>
      <w:r>
        <w:t>υ</w:t>
      </w:r>
      <w:r w:rsidRPr="00963913">
        <w:t xml:space="preserve"> δι</w:t>
      </w:r>
      <w:r>
        <w:t>α</w:t>
      </w:r>
      <w:r w:rsidRPr="00963913">
        <w:t>γρ</w:t>
      </w:r>
      <w:r>
        <w:t>ά</w:t>
      </w:r>
      <w:r w:rsidRPr="00963913">
        <w:t>μμα</w:t>
      </w:r>
      <w:r>
        <w:t>τος.</w:t>
      </w:r>
      <w:bookmarkEnd w:id="42"/>
      <w:r w:rsidRPr="00963913">
        <w:br w:type="page"/>
      </w:r>
      <w:bookmarkStart w:id="43" w:name="_Toc454883436"/>
    </w:p>
    <w:p w:rsidR="003B4A09" w:rsidRPr="00963913" w:rsidRDefault="003B4A09" w:rsidP="003B4A09">
      <w:pPr>
        <w:pStyle w:val="Title"/>
      </w:pPr>
      <w:bookmarkStart w:id="44" w:name="_Toc454883438"/>
      <w:bookmarkStart w:id="45" w:name="_Toc142046221"/>
      <w:bookmarkEnd w:id="43"/>
      <w:r w:rsidRPr="00B642E2">
        <w:lastRenderedPageBreak/>
        <w:t>ΒΙΒΛΙΟΓΡΑΦΙΑ</w:t>
      </w:r>
      <w:bookmarkEnd w:id="44"/>
      <w:bookmarkEnd w:id="45"/>
    </w:p>
    <w:p w:rsidR="003B4A09" w:rsidRPr="0081608A" w:rsidRDefault="003B4A09" w:rsidP="003B4A09">
      <w:r>
        <w:t>Η Βιβλιογραφία ξεκινά σε καινούρια σελίδα.</w:t>
      </w:r>
    </w:p>
    <w:p w:rsidR="003B4A09" w:rsidRDefault="003B4A09" w:rsidP="003B4A09">
      <w:r>
        <w:t>Για τη μορφοποίηση των αναφορών και της λίστας βιβλιογραφίας ακολουθείται το πρότυπο που έχει επιλεγεί από το εκάστοτε Τμήμα ή τον</w:t>
      </w:r>
      <w:r w:rsidR="00A67056">
        <w:t>/την</w:t>
      </w:r>
      <w:r>
        <w:t xml:space="preserve"> επιβλέποντα</w:t>
      </w:r>
      <w:r w:rsidR="00A67056">
        <w:t>/</w:t>
      </w:r>
      <w:proofErr w:type="spellStart"/>
      <w:r w:rsidR="00A67056">
        <w:t>πουσα</w:t>
      </w:r>
      <w:proofErr w:type="spellEnd"/>
      <w:r>
        <w:t xml:space="preserve"> καθηγητή</w:t>
      </w:r>
      <w:r w:rsidR="00F7055F">
        <w:t>/</w:t>
      </w:r>
      <w:proofErr w:type="spellStart"/>
      <w:r w:rsidR="00F7055F">
        <w:t>τρια</w:t>
      </w:r>
      <w:proofErr w:type="spellEnd"/>
      <w:r>
        <w:t xml:space="preserve">. </w:t>
      </w:r>
    </w:p>
    <w:p w:rsidR="003B4A09" w:rsidRPr="00963913" w:rsidRDefault="003B4A09" w:rsidP="003B4A09">
      <w:r>
        <w:t xml:space="preserve">Στη λίστα </w:t>
      </w:r>
      <w:r w:rsidR="00C11B45">
        <w:t>β</w:t>
      </w:r>
      <w:r>
        <w:t xml:space="preserve">ιβλιογραφίας περιλαμβάνονται μόνο οι πηγές που αναφέρθηκαν στο κείμενο. Επίσης, αναφέρεται πρώτα η ξενόγλωσση βιβλιογραφία και μετά η ελληνόγλωσση.  </w:t>
      </w:r>
    </w:p>
    <w:p w:rsidR="003B4A09" w:rsidRDefault="003B4A09" w:rsidP="003B4A09">
      <w:r w:rsidRPr="00963913">
        <w:t>Για εύκολη και γρήγορη μορφοποίηση τ</w:t>
      </w:r>
      <w:r>
        <w:t>ων βιβλιογραφικών πηγών μπορεί να χρησιμοποιηθεί</w:t>
      </w:r>
      <w:r w:rsidRPr="00963913">
        <w:t xml:space="preserve"> </w:t>
      </w:r>
      <w:r>
        <w:t xml:space="preserve">ένα </w:t>
      </w:r>
      <w:r w:rsidRPr="00963913">
        <w:t xml:space="preserve">εργαλείο διαχείρισης και οργάνωσης βιβλιογραφικών αναφορών όπως είναι το </w:t>
      </w:r>
      <w:hyperlink r:id="rId16" w:history="1">
        <w:r w:rsidRPr="00291CBE">
          <w:rPr>
            <w:rStyle w:val="Hyperlink"/>
          </w:rPr>
          <w:t>Mendeley</w:t>
        </w:r>
      </w:hyperlink>
      <w:r w:rsidRPr="00963913">
        <w:t>.</w:t>
      </w:r>
    </w:p>
    <w:p w:rsidR="003B4A09" w:rsidRDefault="003B4A09" w:rsidP="003B4A09">
      <w:r>
        <w:t xml:space="preserve">Για περισσότερες πληροφορίες επισκεφτείτε τον </w:t>
      </w:r>
      <w:hyperlink r:id="rId17" w:history="1">
        <w:r w:rsidRPr="00BF6F52">
          <w:rPr>
            <w:rStyle w:val="Hyperlink"/>
          </w:rPr>
          <w:t xml:space="preserve">Οδηγό </w:t>
        </w:r>
        <w:r w:rsidR="00C11B45">
          <w:rPr>
            <w:rStyle w:val="Hyperlink"/>
          </w:rPr>
          <w:t>Βιβλιογραφίας</w:t>
        </w:r>
      </w:hyperlink>
      <w:r w:rsidR="00291CBE" w:rsidRPr="00291CBE">
        <w:t xml:space="preserve"> </w:t>
      </w:r>
      <w:r w:rsidR="00291CBE">
        <w:t xml:space="preserve">είτε συμβουλευτείτε τη Βιβλιοθηκονόμο σας. </w:t>
      </w:r>
      <w:r>
        <w:t xml:space="preserve"> </w:t>
      </w:r>
    </w:p>
    <w:p w:rsidR="003B4A09" w:rsidRDefault="003B4A09" w:rsidP="003B4A09">
      <w:r w:rsidRPr="00963913">
        <w:t xml:space="preserve">  </w:t>
      </w:r>
    </w:p>
    <w:p w:rsidR="003B4A09" w:rsidRDefault="003B4A09" w:rsidP="003B4A09">
      <w:pPr>
        <w:spacing w:before="0" w:after="160" w:line="259" w:lineRule="auto"/>
      </w:pPr>
      <w:r>
        <w:br w:type="page"/>
      </w:r>
    </w:p>
    <w:p w:rsidR="003B4A09" w:rsidRPr="00BC0455" w:rsidRDefault="003B4A09" w:rsidP="003B4A09">
      <w:pPr>
        <w:pStyle w:val="Title"/>
      </w:pPr>
      <w:bookmarkStart w:id="46" w:name="_Toc142046222"/>
      <w:r>
        <w:lastRenderedPageBreak/>
        <w:t xml:space="preserve">ΠΑΡΑΡΤΗΜΑ </w:t>
      </w:r>
      <w:r>
        <w:rPr>
          <w:lang w:val="en-US"/>
        </w:rPr>
        <w:t>I</w:t>
      </w:r>
      <w:bookmarkEnd w:id="46"/>
    </w:p>
    <w:p w:rsidR="003B4A09" w:rsidRPr="009A75FA" w:rsidRDefault="003B4A09" w:rsidP="003B4A09">
      <w:pPr>
        <w:rPr>
          <w:rStyle w:val="Strong"/>
        </w:rPr>
      </w:pPr>
      <w:r w:rsidRPr="009A75FA">
        <w:rPr>
          <w:rStyle w:val="Strong"/>
        </w:rPr>
        <w:t xml:space="preserve">Τίτλος παραρτήματος </w:t>
      </w:r>
    </w:p>
    <w:p w:rsidR="003B4A09" w:rsidRPr="00963913" w:rsidRDefault="003B4A09" w:rsidP="003B4A09">
      <w:r w:rsidRPr="00963913">
        <w:t xml:space="preserve">Στα παραρτήματα συμπεριλαμβάνονται εργαλεία τα οποία χρησιμοποιήθηκαν στην έρευνα είτε οποιοδήποτε πληροφοριακό υλικό το οποίο δεν είναι δυνατό να ενταχθεί στο κυρίως </w:t>
      </w:r>
      <w:r w:rsidR="00322D03">
        <w:t>κείμενο</w:t>
      </w:r>
      <w:r w:rsidRPr="00963913">
        <w:t xml:space="preserve"> της μελέτης όπως για παράδειγμα ερωτηματολόγια, αποσπάσματα από συνεντεύξεις, σχήματα κωδικοποίησης, κλπ.</w:t>
      </w:r>
    </w:p>
    <w:p w:rsidR="003B4A09" w:rsidRDefault="003B4A09" w:rsidP="003B4A09">
      <w:r w:rsidRPr="00963913">
        <w:t>Κάθε παράρτημα εμφανίζεται σε νέα σελίδα</w:t>
      </w:r>
      <w:r w:rsidRPr="003D3491">
        <w:t xml:space="preserve"> </w:t>
      </w:r>
      <w:r>
        <w:t>χρησιμοποιώντας λατινική αρίθμηση</w:t>
      </w:r>
      <w:r w:rsidR="00322D03">
        <w:t xml:space="preserve"> στην κεφαλίδα</w:t>
      </w:r>
      <w:r w:rsidR="00E81EE3">
        <w:t xml:space="preserve"> πχ</w:t>
      </w:r>
      <w:r w:rsidRPr="00963913">
        <w:t>.</w:t>
      </w:r>
      <w:r w:rsidR="00E81EE3">
        <w:t xml:space="preserve"> ΠΑΡΑΡΤΗΜΑ</w:t>
      </w:r>
      <w:r w:rsidR="00E81EE3">
        <w:rPr>
          <w:lang w:val="en-US"/>
        </w:rPr>
        <w:t xml:space="preserve"> I</w:t>
      </w:r>
      <w:r w:rsidR="00E81EE3">
        <w:t xml:space="preserve">, ΠΑΡΑΡΤΗΜΑ </w:t>
      </w:r>
      <w:r w:rsidR="00E81EE3">
        <w:rPr>
          <w:lang w:val="en-US"/>
        </w:rPr>
        <w:t>II</w:t>
      </w:r>
      <w:r w:rsidR="00E81EE3">
        <w:t>.</w:t>
      </w:r>
      <w:r w:rsidRPr="00963913">
        <w:t xml:space="preserve"> </w:t>
      </w:r>
    </w:p>
    <w:p w:rsidR="009533EB" w:rsidRDefault="009533EB"/>
    <w:sectPr w:rsidR="009533EB" w:rsidSect="00CD074C">
      <w:headerReference w:type="even" r:id="rId18"/>
      <w:pgSz w:w="11909" w:h="16834" w:code="9"/>
      <w:pgMar w:top="1418" w:right="1418" w:bottom="1418" w:left="1418" w:header="720" w:footer="720" w:gutter="567"/>
      <w:pgNumType w:start="1" w:chapSep="period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74C" w:rsidRDefault="00CD074C" w:rsidP="003B4A09">
      <w:pPr>
        <w:spacing w:before="0" w:line="240" w:lineRule="auto"/>
      </w:pPr>
      <w:r>
        <w:separator/>
      </w:r>
    </w:p>
  </w:endnote>
  <w:end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>
    <w:pPr>
      <w:pStyle w:val="Footer"/>
    </w:pPr>
    <w:r>
      <w:fldChar w:fldCharType="begin"/>
    </w:r>
    <w:r>
      <w:instrText xml:space="preserve">PAGE  </w:instrText>
    </w:r>
    <w:r>
      <w:fldChar w:fldCharType="end"/>
    </w:r>
  </w:p>
  <w:p w:rsidR="00CD074C" w:rsidRDefault="00CD074C" w:rsidP="00CD07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12769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D074C" w:rsidRDefault="00CD07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CD074C" w:rsidRDefault="00CD074C" w:rsidP="00CD07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74C" w:rsidRDefault="00CD074C" w:rsidP="003B4A09">
      <w:pPr>
        <w:spacing w:before="0" w:line="240" w:lineRule="auto"/>
      </w:pPr>
      <w:r>
        <w:separator/>
      </w:r>
    </w:p>
  </w:footnote>
  <w:footnote w:type="continuationSeparator" w:id="0">
    <w:p w:rsidR="00CD074C" w:rsidRDefault="00CD074C" w:rsidP="003B4A09">
      <w:pPr>
        <w:spacing w:before="0" w:line="240" w:lineRule="auto"/>
      </w:pPr>
      <w:r>
        <w:continuationSeparator/>
      </w:r>
    </w:p>
  </w:footnote>
  <w:footnote w:id="1">
    <w:p w:rsidR="00CD074C" w:rsidRPr="002216C1" w:rsidRDefault="00CD074C" w:rsidP="003B4A0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F6318">
        <w:t>Οι υποσημειώσεις</w:t>
      </w:r>
      <w:r>
        <w:t xml:space="preserve"> είναι σ</w:t>
      </w:r>
      <w:r w:rsidRPr="005227F7">
        <w:t>ε κανονική γραμματοσειρά</w:t>
      </w:r>
      <w:r w:rsidRPr="00FF6318">
        <w:t> </w:t>
      </w:r>
      <w:r>
        <w:rPr>
          <w:lang w:val="en-US"/>
        </w:rPr>
        <w:t>Arial</w:t>
      </w:r>
      <w:r w:rsidRPr="00FF6318">
        <w:t xml:space="preserve"> μεγέθους</w:t>
      </w:r>
      <w:r>
        <w:t xml:space="preserve"> 9 ή </w:t>
      </w:r>
      <w:r w:rsidRPr="00FF6318">
        <w:t>Times New Roman</w:t>
      </w:r>
      <w:r>
        <w:t xml:space="preserve"> </w:t>
      </w:r>
      <w:r w:rsidRPr="00FF6318">
        <w:t>μεγέθους 1</w:t>
      </w:r>
      <w:r>
        <w:t>0 και</w:t>
      </w:r>
      <w:r w:rsidRPr="00FF6318">
        <w:t xml:space="preserve"> αναγράφονται στο τέλος </w:t>
      </w:r>
      <w:r>
        <w:t>της σελίδας</w:t>
      </w:r>
      <w:r w:rsidRPr="00FF6318">
        <w:t xml:space="preserve"> με ενιαία αρίθμηση για όλη την εργασία</w:t>
      </w:r>
      <w:r w:rsidRPr="002216C1">
        <w:t xml:space="preserve"> (</w:t>
      </w:r>
      <w:r>
        <w:rPr>
          <w:lang w:val="en-US"/>
        </w:rPr>
        <w:t>Footnote</w:t>
      </w:r>
      <w:r w:rsidRPr="002216C1">
        <w:t xml:space="preserve"> </w:t>
      </w:r>
      <w:r>
        <w:rPr>
          <w:lang w:val="en-US"/>
        </w:rPr>
        <w:t>Text</w:t>
      </w:r>
      <w:r w:rsidRPr="002216C1">
        <w:t>)</w:t>
      </w:r>
      <w:r w:rsidRPr="00FF631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74C" w:rsidRDefault="00CD074C" w:rsidP="00CD07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E0F5B"/>
    <w:multiLevelType w:val="hybridMultilevel"/>
    <w:tmpl w:val="AE346F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5E96"/>
    <w:multiLevelType w:val="hybridMultilevel"/>
    <w:tmpl w:val="B08A54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C033D"/>
    <w:multiLevelType w:val="hybridMultilevel"/>
    <w:tmpl w:val="CAEC76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F26962"/>
    <w:multiLevelType w:val="hybridMultilevel"/>
    <w:tmpl w:val="659A62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0195E"/>
    <w:multiLevelType w:val="multilevel"/>
    <w:tmpl w:val="9530D2F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ysDA1MjA0MzVX0lEKTi0uzszPAykwrAUA2Nm1+iwAAAA="/>
  </w:docVars>
  <w:rsids>
    <w:rsidRoot w:val="003B4A09"/>
    <w:rsid w:val="00023BFE"/>
    <w:rsid w:val="001B3EB8"/>
    <w:rsid w:val="001D51FC"/>
    <w:rsid w:val="001F32DE"/>
    <w:rsid w:val="001F40F2"/>
    <w:rsid w:val="0020529C"/>
    <w:rsid w:val="00226D68"/>
    <w:rsid w:val="00291CBE"/>
    <w:rsid w:val="00303142"/>
    <w:rsid w:val="00322D03"/>
    <w:rsid w:val="00383520"/>
    <w:rsid w:val="003B4A09"/>
    <w:rsid w:val="004C19ED"/>
    <w:rsid w:val="004E2D4A"/>
    <w:rsid w:val="004E35D0"/>
    <w:rsid w:val="004F2E52"/>
    <w:rsid w:val="00574480"/>
    <w:rsid w:val="00595CDC"/>
    <w:rsid w:val="005C6726"/>
    <w:rsid w:val="006B6DF8"/>
    <w:rsid w:val="006B7A23"/>
    <w:rsid w:val="006D3384"/>
    <w:rsid w:val="00790655"/>
    <w:rsid w:val="007B1BB3"/>
    <w:rsid w:val="007C5952"/>
    <w:rsid w:val="007E6E87"/>
    <w:rsid w:val="0084593C"/>
    <w:rsid w:val="008553C4"/>
    <w:rsid w:val="00907EFF"/>
    <w:rsid w:val="00914E81"/>
    <w:rsid w:val="009533EB"/>
    <w:rsid w:val="009557C0"/>
    <w:rsid w:val="009E04A0"/>
    <w:rsid w:val="00A070BA"/>
    <w:rsid w:val="00A1329F"/>
    <w:rsid w:val="00A16E88"/>
    <w:rsid w:val="00A31110"/>
    <w:rsid w:val="00A54C01"/>
    <w:rsid w:val="00A67056"/>
    <w:rsid w:val="00AA1CB3"/>
    <w:rsid w:val="00AC572D"/>
    <w:rsid w:val="00B612DB"/>
    <w:rsid w:val="00B768C5"/>
    <w:rsid w:val="00BD4290"/>
    <w:rsid w:val="00BF6F52"/>
    <w:rsid w:val="00C11B45"/>
    <w:rsid w:val="00C355BC"/>
    <w:rsid w:val="00C4096E"/>
    <w:rsid w:val="00CD074C"/>
    <w:rsid w:val="00D31F08"/>
    <w:rsid w:val="00D904D5"/>
    <w:rsid w:val="00DA4B4F"/>
    <w:rsid w:val="00DB655F"/>
    <w:rsid w:val="00DF1D1B"/>
    <w:rsid w:val="00E4265F"/>
    <w:rsid w:val="00E81EE3"/>
    <w:rsid w:val="00F35109"/>
    <w:rsid w:val="00F426BF"/>
    <w:rsid w:val="00F7055F"/>
    <w:rsid w:val="00F84ECE"/>
    <w:rsid w:val="00FC6B67"/>
    <w:rsid w:val="00FE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5E68D"/>
  <w15:chartTrackingRefBased/>
  <w15:docId w15:val="{351CBAFB-BEB0-47D9-AC67-BDB6A854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A09"/>
    <w:pPr>
      <w:spacing w:before="120" w:after="0" w:line="36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aliases w:val="CUT 1"/>
    <w:basedOn w:val="Normal"/>
    <w:next w:val="Normal"/>
    <w:link w:val="Heading1Char"/>
    <w:qFormat/>
    <w:rsid w:val="003B4A09"/>
    <w:pPr>
      <w:keepNext/>
      <w:numPr>
        <w:numId w:val="1"/>
      </w:numPr>
      <w:spacing w:before="0" w:after="240"/>
      <w:ind w:left="0" w:firstLine="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aliases w:val="CUT 2"/>
    <w:basedOn w:val="Normal"/>
    <w:next w:val="Normal"/>
    <w:link w:val="Heading2Char"/>
    <w:qFormat/>
    <w:rsid w:val="003B4A09"/>
    <w:pPr>
      <w:keepNext/>
      <w:numPr>
        <w:ilvl w:val="1"/>
        <w:numId w:val="1"/>
      </w:numPr>
      <w:spacing w:before="240" w:after="24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aliases w:val="CUT 3"/>
    <w:basedOn w:val="Normal"/>
    <w:next w:val="Normal"/>
    <w:link w:val="Heading3Char"/>
    <w:qFormat/>
    <w:rsid w:val="003B4A09"/>
    <w:pPr>
      <w:keepNext/>
      <w:numPr>
        <w:ilvl w:val="2"/>
        <w:numId w:val="1"/>
      </w:numPr>
      <w:spacing w:before="240" w:after="240"/>
      <w:ind w:left="1440"/>
      <w:outlineLvl w:val="2"/>
    </w:pPr>
    <w:rPr>
      <w:rFonts w:cs="Arial"/>
      <w:b/>
      <w:bCs/>
      <w:szCs w:val="26"/>
    </w:rPr>
  </w:style>
  <w:style w:type="paragraph" w:styleId="Heading4">
    <w:name w:val="heading 4"/>
    <w:aliases w:val="CUT 4"/>
    <w:basedOn w:val="Normal"/>
    <w:next w:val="Normal"/>
    <w:link w:val="Heading4Char"/>
    <w:qFormat/>
    <w:rsid w:val="003B4A09"/>
    <w:pPr>
      <w:keepNext/>
      <w:numPr>
        <w:ilvl w:val="3"/>
        <w:numId w:val="1"/>
      </w:numPr>
      <w:spacing w:before="240" w:after="120"/>
      <w:ind w:left="1724" w:hanging="862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rsid w:val="003B4A09"/>
    <w:pPr>
      <w:numPr>
        <w:ilvl w:val="4"/>
        <w:numId w:val="1"/>
      </w:numPr>
      <w:spacing w:before="240" w:after="60"/>
      <w:ind w:left="2016"/>
      <w:outlineLvl w:val="4"/>
    </w:pPr>
    <w:rPr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3B4A0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3B4A09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3B4A09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3B4A09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UT 1 Char"/>
    <w:basedOn w:val="DefaultParagraphFont"/>
    <w:link w:val="Heading1"/>
    <w:rsid w:val="003B4A09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CUT 2 Char"/>
    <w:basedOn w:val="DefaultParagraphFont"/>
    <w:link w:val="Heading2"/>
    <w:rsid w:val="003B4A09"/>
    <w:rPr>
      <w:rFonts w:ascii="Times New Roman" w:eastAsia="Times New Roman" w:hAnsi="Times New Roman" w:cs="Arial"/>
      <w:b/>
      <w:bCs/>
      <w:iCs/>
      <w:sz w:val="28"/>
      <w:szCs w:val="28"/>
    </w:rPr>
  </w:style>
  <w:style w:type="character" w:customStyle="1" w:styleId="Heading3Char">
    <w:name w:val="Heading 3 Char"/>
    <w:aliases w:val="CUT 3 Char"/>
    <w:basedOn w:val="DefaultParagraphFont"/>
    <w:link w:val="Heading3"/>
    <w:rsid w:val="003B4A09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aliases w:val="CUT 4 Char"/>
    <w:basedOn w:val="DefaultParagraphFont"/>
    <w:link w:val="Heading4"/>
    <w:rsid w:val="003B4A09"/>
    <w:rPr>
      <w:rFonts w:ascii="Times New Roman" w:eastAsia="Times New Roman" w:hAnsi="Times New Roman" w:cs="Times New Roman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3B4A09"/>
    <w:rPr>
      <w:rFonts w:ascii="Times New Roman" w:eastAsia="Times New Roman" w:hAnsi="Times New Roman" w:cs="Times New Roman"/>
      <w:bCs/>
      <w:i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3B4A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B4A09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B4A09"/>
    <w:rPr>
      <w:rFonts w:ascii="Arial" w:eastAsia="Times New Roman" w:hAnsi="Arial" w:cs="Arial"/>
    </w:rPr>
  </w:style>
  <w:style w:type="paragraph" w:styleId="TOC1">
    <w:name w:val="toc 1"/>
    <w:basedOn w:val="Normal"/>
    <w:next w:val="Normal"/>
    <w:autoRedefine/>
    <w:uiPriority w:val="39"/>
    <w:rsid w:val="003B4A09"/>
  </w:style>
  <w:style w:type="paragraph" w:styleId="TOC2">
    <w:name w:val="toc 2"/>
    <w:basedOn w:val="Normal"/>
    <w:next w:val="Normal"/>
    <w:autoRedefine/>
    <w:uiPriority w:val="39"/>
    <w:rsid w:val="003B4A0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3B4A09"/>
    <w:pPr>
      <w:ind w:left="480"/>
    </w:pPr>
  </w:style>
  <w:style w:type="paragraph" w:styleId="Footer">
    <w:name w:val="footer"/>
    <w:basedOn w:val="Normal"/>
    <w:link w:val="FooterChar"/>
    <w:uiPriority w:val="99"/>
    <w:rsid w:val="003B4A0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A09"/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3B4A09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3B4A09"/>
    <w:rPr>
      <w:sz w:val="20"/>
      <w:szCs w:val="20"/>
      <w:lang w:eastAsia="el-G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4A09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customStyle="1" w:styleId="Affiliation">
    <w:name w:val="Affiliation"/>
    <w:basedOn w:val="Normal"/>
    <w:rsid w:val="003B4A09"/>
    <w:pPr>
      <w:spacing w:before="0"/>
      <w:jc w:val="center"/>
    </w:pPr>
    <w:rPr>
      <w:b/>
      <w:sz w:val="28"/>
    </w:rPr>
  </w:style>
  <w:style w:type="paragraph" w:customStyle="1" w:styleId="ThesisTitle">
    <w:name w:val="Thesis Title"/>
    <w:basedOn w:val="Normal"/>
    <w:link w:val="ThesisTitleChar"/>
    <w:qFormat/>
    <w:rsid w:val="003B4A09"/>
    <w:pPr>
      <w:spacing w:before="240" w:after="360" w:line="240" w:lineRule="auto"/>
      <w:jc w:val="center"/>
    </w:pPr>
    <w:rPr>
      <w:b/>
      <w:sz w:val="32"/>
      <w:szCs w:val="32"/>
    </w:rPr>
  </w:style>
  <w:style w:type="character" w:customStyle="1" w:styleId="ThesisTitleChar">
    <w:name w:val="Thesis Title Char"/>
    <w:link w:val="ThesisTitle"/>
    <w:rsid w:val="003B4A09"/>
    <w:rPr>
      <w:rFonts w:ascii="Times New Roman" w:eastAsia="Times New Roman" w:hAnsi="Times New Roman" w:cs="Times New Roman"/>
      <w:b/>
      <w:sz w:val="32"/>
      <w:szCs w:val="32"/>
    </w:rPr>
  </w:style>
  <w:style w:type="character" w:styleId="Hyperlink">
    <w:name w:val="Hyperlink"/>
    <w:uiPriority w:val="99"/>
    <w:unhideWhenUsed/>
    <w:rsid w:val="003B4A09"/>
    <w:rPr>
      <w:color w:val="0563C1"/>
      <w:u w:val="single"/>
    </w:rPr>
  </w:style>
  <w:style w:type="paragraph" w:customStyle="1" w:styleId="Author">
    <w:name w:val="Author"/>
    <w:basedOn w:val="Normal"/>
    <w:rsid w:val="003B4A09"/>
    <w:pPr>
      <w:spacing w:before="480" w:after="2000" w:line="240" w:lineRule="auto"/>
      <w:jc w:val="center"/>
    </w:pPr>
    <w:rPr>
      <w:b/>
      <w:sz w:val="28"/>
      <w:szCs w:val="28"/>
    </w:rPr>
  </w:style>
  <w:style w:type="paragraph" w:customStyle="1" w:styleId="Copyright">
    <w:name w:val="Copyright"/>
    <w:basedOn w:val="Normal"/>
    <w:rsid w:val="003B4A09"/>
    <w:pPr>
      <w:spacing w:before="0" w:line="240" w:lineRule="auto"/>
    </w:pPr>
    <w:rPr>
      <w:b/>
      <w:sz w:val="28"/>
      <w:szCs w:val="28"/>
    </w:rPr>
  </w:style>
  <w:style w:type="paragraph" w:styleId="Caption">
    <w:name w:val="caption"/>
    <w:basedOn w:val="Normal"/>
    <w:next w:val="Normal"/>
    <w:link w:val="CaptionChar"/>
    <w:qFormat/>
    <w:rsid w:val="003B4A09"/>
    <w:pPr>
      <w:spacing w:before="240" w:after="120"/>
    </w:pPr>
    <w:rPr>
      <w:b/>
      <w:bCs/>
      <w:sz w:val="22"/>
      <w:szCs w:val="22"/>
    </w:rPr>
  </w:style>
  <w:style w:type="paragraph" w:styleId="Date">
    <w:name w:val="Date"/>
    <w:basedOn w:val="Normal"/>
    <w:next w:val="Normal"/>
    <w:link w:val="DateChar"/>
    <w:rsid w:val="003B4A09"/>
    <w:pPr>
      <w:spacing w:before="240" w:line="240" w:lineRule="auto"/>
      <w:jc w:val="center"/>
    </w:pPr>
    <w:rPr>
      <w:b/>
    </w:rPr>
  </w:style>
  <w:style w:type="character" w:customStyle="1" w:styleId="DateChar">
    <w:name w:val="Date Char"/>
    <w:basedOn w:val="DefaultParagraphFont"/>
    <w:link w:val="Date"/>
    <w:rsid w:val="003B4A09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Agnowledgement">
    <w:name w:val="Agnowledgement"/>
    <w:basedOn w:val="Normal"/>
    <w:link w:val="AgnowledgementChar"/>
    <w:qFormat/>
    <w:rsid w:val="003B4A09"/>
    <w:pPr>
      <w:spacing w:before="4000"/>
    </w:pPr>
  </w:style>
  <w:style w:type="paragraph" w:styleId="Title">
    <w:name w:val="Title"/>
    <w:aliases w:val="CUT strong"/>
    <w:basedOn w:val="Normal"/>
    <w:next w:val="Normal"/>
    <w:link w:val="TitleChar"/>
    <w:qFormat/>
    <w:rsid w:val="003B4A09"/>
    <w:pPr>
      <w:spacing w:before="0"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aliases w:val="CUT strong Char"/>
    <w:basedOn w:val="DefaultParagraphFont"/>
    <w:link w:val="Title"/>
    <w:rsid w:val="003B4A09"/>
    <w:rPr>
      <w:rFonts w:ascii="Times New Roman" w:eastAsia="Times New Roman" w:hAnsi="Times New Roman" w:cs="Times New Roman"/>
      <w:b/>
      <w:bCs/>
      <w:kern w:val="28"/>
      <w:sz w:val="28"/>
      <w:szCs w:val="32"/>
    </w:rPr>
  </w:style>
  <w:style w:type="paragraph" w:customStyle="1" w:styleId="DecimalAligned">
    <w:name w:val="Decimal Aligned"/>
    <w:basedOn w:val="Normal"/>
    <w:uiPriority w:val="40"/>
    <w:qFormat/>
    <w:rsid w:val="003B4A09"/>
    <w:pPr>
      <w:tabs>
        <w:tab w:val="decimal" w:pos="360"/>
      </w:tabs>
      <w:spacing w:before="0" w:after="200" w:line="276" w:lineRule="auto"/>
    </w:pPr>
    <w:rPr>
      <w:rFonts w:ascii="Calibri" w:hAnsi="Calibri"/>
      <w:sz w:val="22"/>
      <w:szCs w:val="22"/>
      <w:lang w:val="en-US"/>
    </w:rPr>
  </w:style>
  <w:style w:type="character" w:styleId="SubtleEmphasis">
    <w:name w:val="Subtle Emphasis"/>
    <w:uiPriority w:val="19"/>
    <w:qFormat/>
    <w:rsid w:val="003B4A09"/>
    <w:rPr>
      <w:i/>
      <w:iCs/>
    </w:rPr>
  </w:style>
  <w:style w:type="paragraph" w:styleId="ListParagraph">
    <w:name w:val="List Paragraph"/>
    <w:basedOn w:val="Normal"/>
    <w:uiPriority w:val="34"/>
    <w:qFormat/>
    <w:rsid w:val="003B4A09"/>
    <w:pPr>
      <w:ind w:left="720"/>
      <w:contextualSpacing/>
    </w:pPr>
  </w:style>
  <w:style w:type="character" w:customStyle="1" w:styleId="AgnowledgementChar">
    <w:name w:val="Agnowledgement Char"/>
    <w:basedOn w:val="DefaultParagraphFont"/>
    <w:link w:val="Agnowledgement"/>
    <w:rsid w:val="003B4A09"/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Title">
    <w:name w:val="Caption Title"/>
    <w:basedOn w:val="Caption"/>
    <w:link w:val="CaptionTitleChar"/>
    <w:qFormat/>
    <w:rsid w:val="003B4A09"/>
  </w:style>
  <w:style w:type="paragraph" w:styleId="TableofFigures">
    <w:name w:val="table of figures"/>
    <w:basedOn w:val="Normal"/>
    <w:next w:val="Normal"/>
    <w:uiPriority w:val="99"/>
    <w:rsid w:val="003B4A09"/>
  </w:style>
  <w:style w:type="character" w:customStyle="1" w:styleId="CaptionChar">
    <w:name w:val="Caption Char"/>
    <w:basedOn w:val="DefaultParagraphFont"/>
    <w:link w:val="Caption"/>
    <w:rsid w:val="003B4A09"/>
    <w:rPr>
      <w:rFonts w:ascii="Times New Roman" w:eastAsia="Times New Roman" w:hAnsi="Times New Roman" w:cs="Times New Roman"/>
      <w:b/>
      <w:bCs/>
    </w:rPr>
  </w:style>
  <w:style w:type="character" w:customStyle="1" w:styleId="CaptionTitleChar">
    <w:name w:val="Caption Title Char"/>
    <w:basedOn w:val="CaptionChar"/>
    <w:link w:val="CaptionTitle"/>
    <w:rsid w:val="003B4A09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3B4A09"/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3B4A09"/>
    <w:rPr>
      <w:vertAlign w:val="superscript"/>
    </w:rPr>
  </w:style>
  <w:style w:type="table" w:styleId="TableGrid">
    <w:name w:val="Table Grid"/>
    <w:basedOn w:val="TableNormal"/>
    <w:uiPriority w:val="39"/>
    <w:rsid w:val="00226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705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05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ibguides.cut.ac.cy/structur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ibguides.cut.ac.cy/structure" TargetMode="External"/><Relationship Id="rId17" Type="http://schemas.openxmlformats.org/officeDocument/2006/relationships/hyperlink" Target="https://libguides.cut.ac.cy/cit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bguides.cut.ac.cy/mendele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bguides.cut.ac.cy/structure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libguides.cut.ac.cy/etd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l-GR" sz="1200">
                <a:latin typeface="Times New Roman" panose="02020603050405020304" pitchFamily="18" charset="0"/>
                <a:cs typeface="Times New Roman" panose="02020603050405020304" pitchFamily="18" charset="0"/>
              </a:rPr>
              <a:t>Επίδοση ομάδων</a:t>
            </a:r>
            <a:endParaRPr lang="en-US" sz="12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CY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18-4FD2-805B-1C5B2660656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18-4FD2-805B-1C5B2660656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18-4FD2-805B-1C5B266065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3233776"/>
        <c:axId val="353232096"/>
      </c:lineChart>
      <c:catAx>
        <c:axId val="353233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2096"/>
        <c:crosses val="autoZero"/>
        <c:auto val="1"/>
        <c:lblAlgn val="ctr"/>
        <c:lblOffset val="100"/>
        <c:noMultiLvlLbl val="0"/>
      </c:catAx>
      <c:valAx>
        <c:axId val="35323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Βαθμολογία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Y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Y"/>
          </a:p>
        </c:txPr>
        <c:crossAx val="353233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Y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Y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3C03E-C03A-4BE5-B63D-6CFCB2994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6</Pages>
  <Words>2264</Words>
  <Characters>13949</Characters>
  <Application>Microsoft Office Word</Application>
  <DocSecurity>0</DocSecurity>
  <Lines>498</Lines>
  <Paragraphs>3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noula Evagorou</dc:creator>
  <cp:keywords/>
  <dc:description/>
  <cp:lastModifiedBy>Athinoula Evagorou</cp:lastModifiedBy>
  <cp:revision>6</cp:revision>
  <dcterms:created xsi:type="dcterms:W3CDTF">2023-08-07T09:09:00Z</dcterms:created>
  <dcterms:modified xsi:type="dcterms:W3CDTF">2023-08-0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d77841b0587e47055c10e94e07ffcc5945b44540a6019ec0cb86c2f36fcd95</vt:lpwstr>
  </property>
</Properties>
</file>